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468E" w:rsidRPr="00EC4DA6" w:rsidRDefault="00EC4DA6" w:rsidP="00C9468E">
      <w:pPr>
        <w:pStyle w:val="Header"/>
        <w:jc w:val="center"/>
        <w:rPr>
          <w:b/>
          <w:sz w:val="18"/>
          <w:szCs w:val="18"/>
        </w:rPr>
      </w:pPr>
      <w:r w:rsidRPr="00EC4DA6"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D76B415" wp14:editId="0DE75AEE">
                <wp:simplePos x="0" y="0"/>
                <wp:positionH relativeFrom="column">
                  <wp:posOffset>5067300</wp:posOffset>
                </wp:positionH>
                <wp:positionV relativeFrom="paragraph">
                  <wp:posOffset>-165100</wp:posOffset>
                </wp:positionV>
                <wp:extent cx="1971258" cy="681990"/>
                <wp:effectExtent l="0" t="0" r="10160" b="2286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1258" cy="681990"/>
                          <a:chOff x="0" y="0"/>
                          <a:chExt cx="1971258" cy="681990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60059" cy="6819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C4DA6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Advisor</w:t>
                              </w:r>
                              <w:proofErr w:type="gram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:_</w:t>
                              </w:r>
                              <w:proofErr w:type="gram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________  </w:t>
                              </w:r>
                            </w:p>
                            <w:p w:rsidR="00EC4DA6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__Fast </w:t>
                              </w:r>
                              <w:proofErr w:type="gram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Track  _</w:t>
                              </w:r>
                              <w:proofErr w:type="gram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Minor_________</w:t>
                              </w:r>
                            </w:p>
                            <w:p w:rsidR="00EC4DA6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_</w:t>
                              </w:r>
                              <w:proofErr w:type="spell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Dbl</w:t>
                              </w:r>
                              <w:proofErr w:type="spell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 Major/Degree</w:t>
                              </w:r>
                            </w:p>
                            <w:p w:rsidR="00EC4DA6" w:rsidRPr="007F0242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________________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01003" y="0"/>
                            <a:ext cx="770255" cy="68103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C4DA6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Other:</w:t>
                              </w:r>
                            </w:p>
                            <w:p w:rsidR="00EC4DA6" w:rsidRDefault="00EC4DA6" w:rsidP="00EC4DA6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76B415" id="Group 2" o:spid="_x0000_s1026" style="position:absolute;left:0;text-align:left;margin-left:399pt;margin-top:-13pt;width:155.2pt;height:53.7pt;z-index:-251657216" coordsize="19712,6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11600;height:6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" strokeweight=".5pt">
                  <v:textbox>
                    <w:txbxContent>
                      <w:p w:rsidR="00EC4DA6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Advisor</w:t>
                        </w:r>
                        <w:proofErr w:type="gramStart"/>
                        <w:r>
                          <w:rPr>
                            <w:b/>
                            <w:sz w:val="16"/>
                            <w:szCs w:val="16"/>
                          </w:rPr>
                          <w:t>:_</w:t>
                        </w:r>
                        <w:proofErr w:type="gramEnd"/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________  </w:t>
                        </w:r>
                      </w:p>
                      <w:p w:rsidR="00EC4DA6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__Fast </w:t>
                        </w:r>
                        <w:proofErr w:type="gramStart"/>
                        <w:r>
                          <w:rPr>
                            <w:b/>
                            <w:sz w:val="16"/>
                            <w:szCs w:val="16"/>
                          </w:rPr>
                          <w:t>Track  _</w:t>
                        </w:r>
                        <w:proofErr w:type="gramEnd"/>
                        <w:r>
                          <w:rPr>
                            <w:b/>
                            <w:sz w:val="16"/>
                            <w:szCs w:val="16"/>
                          </w:rPr>
                          <w:t>_Minor_________</w:t>
                        </w:r>
                      </w:p>
                      <w:p w:rsidR="00EC4DA6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__</w:t>
                        </w:r>
                        <w:proofErr w:type="spellStart"/>
                        <w:r>
                          <w:rPr>
                            <w:b/>
                            <w:sz w:val="16"/>
                            <w:szCs w:val="16"/>
                          </w:rPr>
                          <w:t>Dbl</w:t>
                        </w:r>
                        <w:proofErr w:type="spellEnd"/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 Major/Degree</w:t>
                        </w:r>
                      </w:p>
                      <w:p w:rsidR="00EC4DA6" w:rsidRPr="007F0242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_________________</w:t>
                        </w:r>
                      </w:p>
                    </w:txbxContent>
                  </v:textbox>
                </v:shape>
                <v:shape id="Text Box 2" o:spid="_x0000_s1028" type="#_x0000_t202" style="position:absolute;left:12010;width:7702;height:6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" strokeweight=".5pt">
                  <v:textbox>
                    <w:txbxContent>
                      <w:p w:rsidR="00EC4DA6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Other:</w:t>
                        </w:r>
                      </w:p>
                      <w:p w:rsidR="00EC4DA6" w:rsidRDefault="00EC4DA6" w:rsidP="00EC4DA6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C9468E" w:rsidRPr="00EC4DA6">
        <w:rPr>
          <w:b/>
          <w:sz w:val="18"/>
          <w:szCs w:val="18"/>
        </w:rPr>
        <w:t>B.S.</w:t>
      </w:r>
      <w:r w:rsidR="007D0BFB" w:rsidRPr="00EC4DA6">
        <w:rPr>
          <w:b/>
          <w:sz w:val="18"/>
          <w:szCs w:val="18"/>
        </w:rPr>
        <w:t xml:space="preserve"> in ELECTRICAL ENGINEERING (</w:t>
      </w:r>
      <w:r w:rsidR="007634D5">
        <w:rPr>
          <w:b/>
          <w:sz w:val="18"/>
          <w:szCs w:val="18"/>
        </w:rPr>
        <w:t>2018-2019</w:t>
      </w:r>
      <w:r w:rsidR="00C9468E" w:rsidRPr="00EC4DA6">
        <w:rPr>
          <w:b/>
          <w:sz w:val="18"/>
          <w:szCs w:val="18"/>
        </w:rPr>
        <w:t xml:space="preserve"> Catalog)</w:t>
      </w:r>
      <w:r w:rsidRPr="00EC4DA6">
        <w:rPr>
          <w:noProof/>
          <w:sz w:val="18"/>
          <w:szCs w:val="18"/>
        </w:rPr>
        <w:t xml:space="preserve"> </w:t>
      </w:r>
    </w:p>
    <w:p w:rsidR="00C9468E" w:rsidRPr="001D21D5" w:rsidRDefault="00C9468E" w:rsidP="00280D07">
      <w:pPr>
        <w:pStyle w:val="Heading3"/>
        <w:rPr>
          <w:sz w:val="10"/>
          <w:szCs w:val="10"/>
        </w:rPr>
      </w:pPr>
    </w:p>
    <w:p w:rsidR="00280D07" w:rsidRPr="00EC4DA6" w:rsidRDefault="00280D07" w:rsidP="00EC4DA6">
      <w:pPr>
        <w:pStyle w:val="Heading3"/>
        <w:rPr>
          <w:sz w:val="16"/>
          <w:szCs w:val="16"/>
        </w:rPr>
      </w:pPr>
      <w:proofErr w:type="gramStart"/>
      <w:r w:rsidRPr="00AB4AB4">
        <w:rPr>
          <w:sz w:val="16"/>
          <w:szCs w:val="16"/>
        </w:rPr>
        <w:t>Student  _</w:t>
      </w:r>
      <w:proofErr w:type="gramEnd"/>
      <w:r w:rsidRPr="00AB4AB4">
        <w:rPr>
          <w:sz w:val="16"/>
          <w:szCs w:val="16"/>
        </w:rPr>
        <w:t>______________</w:t>
      </w:r>
      <w:r w:rsidR="00EC4DA6">
        <w:rPr>
          <w:sz w:val="16"/>
          <w:szCs w:val="16"/>
        </w:rPr>
        <w:t>_____________________</w:t>
      </w:r>
      <w:r w:rsidR="00AB4AB4">
        <w:rPr>
          <w:sz w:val="16"/>
          <w:szCs w:val="16"/>
        </w:rPr>
        <w:t>____</w:t>
      </w:r>
      <w:r w:rsidR="00EC4DA6">
        <w:rPr>
          <w:sz w:val="16"/>
          <w:szCs w:val="16"/>
        </w:rPr>
        <w:t>____    UTD ID</w:t>
      </w:r>
      <w:r w:rsidRPr="00AB4AB4">
        <w:rPr>
          <w:sz w:val="16"/>
          <w:szCs w:val="16"/>
        </w:rPr>
        <w:t xml:space="preserve">  __</w:t>
      </w:r>
      <w:r w:rsidR="00EC4DA6">
        <w:rPr>
          <w:sz w:val="16"/>
          <w:szCs w:val="16"/>
        </w:rPr>
        <w:t>_</w:t>
      </w:r>
      <w:r w:rsidRPr="00AB4AB4">
        <w:rPr>
          <w:sz w:val="16"/>
          <w:szCs w:val="16"/>
        </w:rPr>
        <w:t>_________________</w:t>
      </w:r>
      <w:r w:rsidR="007607F8">
        <w:rPr>
          <w:sz w:val="16"/>
          <w:szCs w:val="16"/>
        </w:rPr>
        <w:t>______</w:t>
      </w:r>
      <w:r w:rsidRPr="00AB4AB4">
        <w:rPr>
          <w:sz w:val="16"/>
          <w:szCs w:val="16"/>
        </w:rPr>
        <w:t>__</w:t>
      </w:r>
    </w:p>
    <w:p w:rsidR="00280D07" w:rsidRDefault="00280D07" w:rsidP="00280D07">
      <w:pPr>
        <w:pStyle w:val="Heading1"/>
      </w:pPr>
      <w:r>
        <w:t xml:space="preserve">MAJOR </w:t>
      </w:r>
      <w:proofErr w:type="gramStart"/>
      <w:r>
        <w:t>PREPARATORY  REQUIREMENTS</w:t>
      </w:r>
      <w:proofErr w:type="gramEnd"/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30"/>
        <w:gridCol w:w="3487"/>
        <w:gridCol w:w="1710"/>
        <w:gridCol w:w="810"/>
        <w:gridCol w:w="540"/>
        <w:gridCol w:w="2903"/>
      </w:tblGrid>
      <w:tr w:rsidR="00FF2805" w:rsidTr="00EC4DA6">
        <w:trPr>
          <w:trHeight w:val="231"/>
        </w:trPr>
        <w:tc>
          <w:tcPr>
            <w:tcW w:w="468" w:type="dxa"/>
          </w:tcPr>
          <w:p w:rsidR="00FF2805" w:rsidRDefault="00FF2805" w:rsidP="009F0741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LD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UD</w:t>
            </w: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NTS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b/>
                <w:sz w:val="14"/>
              </w:rPr>
            </w:pPr>
            <w:r>
              <w:rPr>
                <w:b/>
                <w:sz w:val="14"/>
              </w:rPr>
              <w:t>COURSE TITLE</w:t>
            </w:r>
          </w:p>
        </w:tc>
        <w:tc>
          <w:tcPr>
            <w:tcW w:w="1710" w:type="dxa"/>
          </w:tcPr>
          <w:p w:rsidR="00FF2805" w:rsidRDefault="00FF2805" w:rsidP="009F0741">
            <w:pPr>
              <w:rPr>
                <w:b/>
                <w:sz w:val="14"/>
              </w:rPr>
            </w:pPr>
            <w:r>
              <w:rPr>
                <w:b/>
                <w:sz w:val="14"/>
              </w:rPr>
              <w:t>COURSE #</w:t>
            </w:r>
          </w:p>
        </w:tc>
        <w:tc>
          <w:tcPr>
            <w:tcW w:w="810" w:type="dxa"/>
          </w:tcPr>
          <w:p w:rsidR="00FF2805" w:rsidRDefault="00FF2805" w:rsidP="009F0741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GRADE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SEM</w:t>
            </w:r>
          </w:p>
        </w:tc>
        <w:tc>
          <w:tcPr>
            <w:tcW w:w="2903" w:type="dxa"/>
          </w:tcPr>
          <w:p w:rsidR="00FF2805" w:rsidRDefault="00FF2805" w:rsidP="001503CF">
            <w:pPr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INFO</w:t>
            </w:r>
          </w:p>
        </w:tc>
      </w:tr>
      <w:tr w:rsidR="00FF2805" w:rsidTr="00EC4DA6">
        <w:tc>
          <w:tcPr>
            <w:tcW w:w="468" w:type="dxa"/>
          </w:tcPr>
          <w:p w:rsidR="00FF2805" w:rsidRDefault="00EC7909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  <w:r w:rsidR="007A26BF">
              <w:rPr>
                <w:sz w:val="16"/>
              </w:rPr>
              <w:t>,7</w:t>
            </w:r>
          </w:p>
        </w:tc>
        <w:tc>
          <w:tcPr>
            <w:tcW w:w="3487" w:type="dxa"/>
          </w:tcPr>
          <w:p w:rsidR="00FF2805" w:rsidRDefault="00FF2805" w:rsidP="001C1446">
            <w:pPr>
              <w:rPr>
                <w:sz w:val="16"/>
              </w:rPr>
            </w:pPr>
            <w:r>
              <w:rPr>
                <w:sz w:val="16"/>
              </w:rPr>
              <w:t xml:space="preserve">Introduction to Engineering and </w:t>
            </w:r>
            <w:r w:rsidR="001C1446">
              <w:rPr>
                <w:sz w:val="16"/>
              </w:rPr>
              <w:t>C</w:t>
            </w:r>
            <w:r>
              <w:rPr>
                <w:sz w:val="16"/>
              </w:rPr>
              <w:t>S</w:t>
            </w:r>
          </w:p>
        </w:tc>
        <w:tc>
          <w:tcPr>
            <w:tcW w:w="1710" w:type="dxa"/>
          </w:tcPr>
          <w:p w:rsidR="00FF2805" w:rsidRDefault="00FF2805" w:rsidP="00EC7909">
            <w:pPr>
              <w:rPr>
                <w:sz w:val="16"/>
              </w:rPr>
            </w:pPr>
            <w:r>
              <w:rPr>
                <w:sz w:val="16"/>
              </w:rPr>
              <w:t>ECS 1</w:t>
            </w:r>
            <w:r w:rsidR="00EC7909">
              <w:rPr>
                <w:sz w:val="16"/>
              </w:rPr>
              <w:t>1</w:t>
            </w:r>
            <w:r>
              <w:rPr>
                <w:sz w:val="16"/>
              </w:rPr>
              <w:t>00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EC7909" w:rsidTr="00EC4DA6">
        <w:tc>
          <w:tcPr>
            <w:tcW w:w="468" w:type="dxa"/>
          </w:tcPr>
          <w:p w:rsidR="00EC7909" w:rsidRDefault="00EC7909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EC7909" w:rsidRDefault="00EC7909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EC7909" w:rsidRDefault="00EC7909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EC7909" w:rsidRDefault="001C489E" w:rsidP="009F0741">
            <w:pPr>
              <w:rPr>
                <w:sz w:val="16"/>
              </w:rPr>
            </w:pPr>
            <w:r>
              <w:rPr>
                <w:sz w:val="16"/>
              </w:rPr>
              <w:t>Introduction to Electrical Engineering</w:t>
            </w:r>
            <w:r w:rsidR="00EC4DA6">
              <w:rPr>
                <w:sz w:val="16"/>
              </w:rPr>
              <w:t xml:space="preserve"> I</w:t>
            </w:r>
          </w:p>
        </w:tc>
        <w:tc>
          <w:tcPr>
            <w:tcW w:w="1710" w:type="dxa"/>
          </w:tcPr>
          <w:p w:rsidR="00EC7909" w:rsidRDefault="001C489E" w:rsidP="00893902">
            <w:pPr>
              <w:rPr>
                <w:sz w:val="16"/>
              </w:rPr>
            </w:pPr>
            <w:r>
              <w:rPr>
                <w:sz w:val="16"/>
              </w:rPr>
              <w:t>EE 1100</w:t>
            </w:r>
          </w:p>
        </w:tc>
        <w:tc>
          <w:tcPr>
            <w:tcW w:w="810" w:type="dxa"/>
          </w:tcPr>
          <w:p w:rsidR="00EC7909" w:rsidRDefault="00EC7909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EC7909" w:rsidRDefault="00EC7909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EC7909" w:rsidRDefault="00EC7909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1C489E">
            <w:pPr>
              <w:rPr>
                <w:sz w:val="16"/>
              </w:rPr>
            </w:pPr>
            <w:r>
              <w:rPr>
                <w:sz w:val="16"/>
              </w:rPr>
              <w:t>Introduction to Electrical En</w:t>
            </w:r>
            <w:r w:rsidR="00EC4DA6">
              <w:rPr>
                <w:sz w:val="16"/>
              </w:rPr>
              <w:t>gineering</w:t>
            </w:r>
            <w:r w:rsidR="00B403AE">
              <w:rPr>
                <w:sz w:val="16"/>
              </w:rPr>
              <w:t xml:space="preserve"> II</w:t>
            </w:r>
          </w:p>
        </w:tc>
        <w:tc>
          <w:tcPr>
            <w:tcW w:w="1710" w:type="dxa"/>
          </w:tcPr>
          <w:p w:rsidR="00FF2805" w:rsidRDefault="009D1F5F" w:rsidP="00893902">
            <w:pPr>
              <w:rPr>
                <w:sz w:val="16"/>
              </w:rPr>
            </w:pPr>
            <w:r>
              <w:rPr>
                <w:sz w:val="16"/>
              </w:rPr>
              <w:t>EE</w:t>
            </w:r>
            <w:r w:rsidR="00FF2805">
              <w:rPr>
                <w:sz w:val="16"/>
              </w:rPr>
              <w:t xml:space="preserve"> 1202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  <w:r w:rsidR="00F90630">
              <w:rPr>
                <w:sz w:val="16"/>
              </w:rPr>
              <w:t>,4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Introduction to Programming</w:t>
            </w:r>
          </w:p>
        </w:tc>
        <w:tc>
          <w:tcPr>
            <w:tcW w:w="1710" w:type="dxa"/>
          </w:tcPr>
          <w:p w:rsidR="00FF2805" w:rsidRDefault="00FF2805" w:rsidP="00893902">
            <w:pPr>
              <w:rPr>
                <w:sz w:val="16"/>
              </w:rPr>
            </w:pPr>
            <w:r>
              <w:rPr>
                <w:sz w:val="16"/>
              </w:rPr>
              <w:t>CS 1325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Introduction to Digital Systems</w:t>
            </w:r>
          </w:p>
        </w:tc>
        <w:tc>
          <w:tcPr>
            <w:tcW w:w="1710" w:type="dxa"/>
          </w:tcPr>
          <w:p w:rsidR="00FF2805" w:rsidRDefault="00FF2805" w:rsidP="009D1F5F">
            <w:pPr>
              <w:ind w:right="-234"/>
              <w:rPr>
                <w:sz w:val="16"/>
              </w:rPr>
            </w:pPr>
            <w:r>
              <w:rPr>
                <w:sz w:val="16"/>
              </w:rPr>
              <w:t>EE 2310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Linear Algebra</w:t>
            </w:r>
            <w:r w:rsidR="009D1F5F">
              <w:rPr>
                <w:sz w:val="16"/>
              </w:rPr>
              <w:t xml:space="preserve"> for Engineers</w:t>
            </w:r>
          </w:p>
        </w:tc>
        <w:tc>
          <w:tcPr>
            <w:tcW w:w="1710" w:type="dxa"/>
          </w:tcPr>
          <w:p w:rsidR="00FF2805" w:rsidRDefault="00FF2805" w:rsidP="00893902">
            <w:pPr>
              <w:rPr>
                <w:sz w:val="16"/>
              </w:rPr>
            </w:pPr>
            <w:r>
              <w:rPr>
                <w:sz w:val="16"/>
              </w:rPr>
              <w:t>ENGR 2300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E435F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2,3</w:t>
            </w:r>
          </w:p>
        </w:tc>
        <w:tc>
          <w:tcPr>
            <w:tcW w:w="3487" w:type="dxa"/>
          </w:tcPr>
          <w:p w:rsidR="00FF2805" w:rsidRDefault="00FF2805" w:rsidP="00E435F4">
            <w:pPr>
              <w:rPr>
                <w:sz w:val="16"/>
              </w:rPr>
            </w:pPr>
            <w:r>
              <w:rPr>
                <w:sz w:val="16"/>
              </w:rPr>
              <w:t>Calculus I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MATH</w:t>
            </w:r>
            <w:r w:rsidR="00FF2805">
              <w:rPr>
                <w:sz w:val="16"/>
              </w:rPr>
              <w:t xml:space="preserve"> 2414 or 2417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E435F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2,3</w:t>
            </w:r>
          </w:p>
        </w:tc>
        <w:tc>
          <w:tcPr>
            <w:tcW w:w="3487" w:type="dxa"/>
          </w:tcPr>
          <w:p w:rsidR="00FF2805" w:rsidRDefault="00FF2805" w:rsidP="00E435F4">
            <w:pPr>
              <w:rPr>
                <w:sz w:val="16"/>
              </w:rPr>
            </w:pPr>
            <w:r>
              <w:rPr>
                <w:sz w:val="16"/>
              </w:rPr>
              <w:t>Calculus II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MATH</w:t>
            </w:r>
            <w:r w:rsidR="00FF2805">
              <w:rPr>
                <w:sz w:val="16"/>
              </w:rPr>
              <w:t xml:space="preserve"> 2415 or 2419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Differential Equations</w:t>
            </w:r>
            <w:r w:rsidR="009D1F5F">
              <w:rPr>
                <w:sz w:val="16"/>
              </w:rPr>
              <w:t xml:space="preserve"> w/ Applications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MATH</w:t>
            </w:r>
            <w:r w:rsidR="00FF2805">
              <w:rPr>
                <w:sz w:val="16"/>
              </w:rPr>
              <w:t xml:space="preserve"> 2420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2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Mechanics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FF2805">
              <w:rPr>
                <w:sz w:val="16"/>
              </w:rPr>
              <w:t xml:space="preserve"> 2325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2</w:t>
            </w:r>
          </w:p>
        </w:tc>
        <w:tc>
          <w:tcPr>
            <w:tcW w:w="3487" w:type="dxa"/>
          </w:tcPr>
          <w:p w:rsidR="00FF2805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>Physics Laboratory I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FF2805">
              <w:rPr>
                <w:sz w:val="16"/>
              </w:rPr>
              <w:t xml:space="preserve"> 2125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,2</w:t>
            </w:r>
          </w:p>
        </w:tc>
        <w:tc>
          <w:tcPr>
            <w:tcW w:w="3487" w:type="dxa"/>
          </w:tcPr>
          <w:p w:rsidR="00FF2805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>Electrom</w:t>
            </w:r>
            <w:r w:rsidR="00FF2805">
              <w:rPr>
                <w:sz w:val="16"/>
              </w:rPr>
              <w:t>agnetism</w:t>
            </w:r>
            <w:r>
              <w:rPr>
                <w:sz w:val="16"/>
              </w:rPr>
              <w:t xml:space="preserve"> and Waves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FF2805">
              <w:rPr>
                <w:sz w:val="16"/>
              </w:rPr>
              <w:t xml:space="preserve"> 2326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>Physics Laboratory II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PHYS</w:t>
            </w:r>
            <w:r w:rsidR="00FF2805">
              <w:rPr>
                <w:sz w:val="16"/>
              </w:rPr>
              <w:t xml:space="preserve"> 2126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57681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General Chemistry</w:t>
            </w:r>
            <w:r w:rsidR="009D1F5F">
              <w:rPr>
                <w:sz w:val="16"/>
              </w:rPr>
              <w:t xml:space="preserve"> I</w:t>
            </w:r>
          </w:p>
        </w:tc>
        <w:tc>
          <w:tcPr>
            <w:tcW w:w="1710" w:type="dxa"/>
          </w:tcPr>
          <w:p w:rsidR="00FF2805" w:rsidRDefault="00EC4DA6" w:rsidP="00893902">
            <w:pPr>
              <w:rPr>
                <w:sz w:val="16"/>
              </w:rPr>
            </w:pPr>
            <w:r>
              <w:rPr>
                <w:sz w:val="16"/>
              </w:rPr>
              <w:t>CHEM</w:t>
            </w:r>
            <w:r w:rsidR="00FF2805">
              <w:rPr>
                <w:sz w:val="16"/>
              </w:rPr>
              <w:t xml:space="preserve"> 1311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General Chemistry Lab</w:t>
            </w:r>
            <w:r w:rsidR="00F90630">
              <w:rPr>
                <w:sz w:val="16"/>
              </w:rPr>
              <w:t xml:space="preserve"> I</w:t>
            </w:r>
          </w:p>
        </w:tc>
        <w:tc>
          <w:tcPr>
            <w:tcW w:w="1710" w:type="dxa"/>
          </w:tcPr>
          <w:p w:rsidR="00FF2805" w:rsidRDefault="00FF2805" w:rsidP="00EC4DA6">
            <w:pPr>
              <w:rPr>
                <w:sz w:val="16"/>
              </w:rPr>
            </w:pPr>
            <w:r>
              <w:rPr>
                <w:sz w:val="16"/>
              </w:rPr>
              <w:t>C</w:t>
            </w:r>
            <w:r w:rsidR="00EC4DA6">
              <w:rPr>
                <w:sz w:val="16"/>
              </w:rPr>
              <w:t>HEM</w:t>
            </w:r>
            <w:r>
              <w:rPr>
                <w:sz w:val="16"/>
              </w:rPr>
              <w:t xml:space="preserve"> 1111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FF2805">
        <w:trPr>
          <w:gridAfter w:val="6"/>
          <w:wAfter w:w="10080" w:type="dxa"/>
        </w:trPr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7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</w:tr>
    </w:tbl>
    <w:p w:rsidR="00280D07" w:rsidRPr="001C1446" w:rsidRDefault="001C1446" w:rsidP="001C1446">
      <w:pPr>
        <w:pStyle w:val="Caption"/>
        <w:rPr>
          <w:b w:val="0"/>
          <w:i/>
          <w:szCs w:val="18"/>
        </w:rPr>
      </w:pPr>
      <w:r>
        <w:t>M</w:t>
      </w:r>
      <w:r w:rsidR="00280D07">
        <w:t>AJOR CORE REQUIREMENTS</w:t>
      </w:r>
      <w:proofErr w:type="gramStart"/>
      <w:r w:rsidR="00280D07">
        <w:t>*</w:t>
      </w:r>
      <w:r w:rsidR="00EC4DA6">
        <w:t xml:space="preserve"> </w:t>
      </w:r>
      <w:r>
        <w:t xml:space="preserve"> </w:t>
      </w:r>
      <w:r w:rsidRPr="001C1446">
        <w:rPr>
          <w:b w:val="0"/>
        </w:rPr>
        <w:t>(</w:t>
      </w:r>
      <w:proofErr w:type="gramEnd"/>
      <w:r w:rsidR="00280D07" w:rsidRPr="001C1446">
        <w:rPr>
          <w:b w:val="0"/>
          <w:i/>
          <w:szCs w:val="18"/>
        </w:rPr>
        <w:t>*Courses in this block used to calculate major GPA)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6"/>
        <w:gridCol w:w="527"/>
        <w:gridCol w:w="645"/>
        <w:gridCol w:w="3487"/>
        <w:gridCol w:w="1710"/>
        <w:gridCol w:w="810"/>
        <w:gridCol w:w="540"/>
        <w:gridCol w:w="2903"/>
      </w:tblGrid>
      <w:tr w:rsidR="00FF2805" w:rsidRPr="00E435F4" w:rsidTr="00EC4DA6">
        <w:tc>
          <w:tcPr>
            <w:tcW w:w="466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Pr="00E435F4" w:rsidRDefault="00FF2805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Advanced Engineering Math</w:t>
            </w:r>
          </w:p>
        </w:tc>
        <w:tc>
          <w:tcPr>
            <w:tcW w:w="1710" w:type="dxa"/>
          </w:tcPr>
          <w:p w:rsidR="00FF2805" w:rsidRPr="00E435F4" w:rsidRDefault="00FF2805" w:rsidP="00893902">
            <w:pPr>
              <w:ind w:left="-18" w:right="-276"/>
              <w:rPr>
                <w:sz w:val="16"/>
              </w:rPr>
            </w:pPr>
            <w:r>
              <w:rPr>
                <w:sz w:val="16"/>
              </w:rPr>
              <w:t>ENGR</w:t>
            </w:r>
            <w:r w:rsidRPr="00E435F4">
              <w:rPr>
                <w:sz w:val="16"/>
              </w:rPr>
              <w:t xml:space="preserve"> 3300*</w:t>
            </w:r>
          </w:p>
        </w:tc>
        <w:tc>
          <w:tcPr>
            <w:tcW w:w="81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Pr="00E435F4" w:rsidRDefault="00FF2805" w:rsidP="009F0741">
            <w:pPr>
              <w:rPr>
                <w:sz w:val="16"/>
              </w:rPr>
            </w:pPr>
          </w:p>
        </w:tc>
      </w:tr>
      <w:tr w:rsidR="00FF2805" w:rsidRPr="00E435F4" w:rsidTr="00EC4DA6">
        <w:tc>
          <w:tcPr>
            <w:tcW w:w="466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Pr="00E435F4" w:rsidRDefault="00FF2805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Electrical Network Analysis</w:t>
            </w:r>
          </w:p>
        </w:tc>
        <w:tc>
          <w:tcPr>
            <w:tcW w:w="1710" w:type="dxa"/>
          </w:tcPr>
          <w:p w:rsidR="00FF2805" w:rsidRPr="00E435F4" w:rsidRDefault="009D1F5F" w:rsidP="00893902">
            <w:pPr>
              <w:ind w:left="-18"/>
              <w:rPr>
                <w:sz w:val="16"/>
              </w:rPr>
            </w:pPr>
            <w:r>
              <w:rPr>
                <w:sz w:val="16"/>
              </w:rPr>
              <w:t>EE</w:t>
            </w:r>
            <w:r w:rsidR="00FF2805" w:rsidRPr="00E435F4">
              <w:rPr>
                <w:sz w:val="16"/>
              </w:rPr>
              <w:t xml:space="preserve"> 3301*</w:t>
            </w:r>
          </w:p>
        </w:tc>
        <w:tc>
          <w:tcPr>
            <w:tcW w:w="81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Pr="00E435F4" w:rsidRDefault="00FF2805" w:rsidP="009F0741">
            <w:pPr>
              <w:rPr>
                <w:sz w:val="16"/>
              </w:rPr>
            </w:pPr>
          </w:p>
        </w:tc>
      </w:tr>
      <w:tr w:rsidR="00FF2805" w:rsidRPr="00E435F4" w:rsidTr="00EC4DA6">
        <w:tc>
          <w:tcPr>
            <w:tcW w:w="466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645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Pr="00E435F4" w:rsidRDefault="00FF2805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Electrical Network Analysis Lab</w:t>
            </w:r>
          </w:p>
        </w:tc>
        <w:tc>
          <w:tcPr>
            <w:tcW w:w="1710" w:type="dxa"/>
          </w:tcPr>
          <w:p w:rsidR="00FF2805" w:rsidRPr="00E435F4" w:rsidRDefault="00FF2805" w:rsidP="00F90630">
            <w:pPr>
              <w:tabs>
                <w:tab w:val="left" w:pos="1200"/>
              </w:tabs>
              <w:ind w:left="-18" w:right="-124"/>
              <w:rPr>
                <w:sz w:val="16"/>
              </w:rPr>
            </w:pPr>
            <w:r>
              <w:rPr>
                <w:sz w:val="16"/>
              </w:rPr>
              <w:t>EE</w:t>
            </w:r>
            <w:r w:rsidRPr="00E435F4">
              <w:rPr>
                <w:sz w:val="16"/>
              </w:rPr>
              <w:t xml:space="preserve"> 3101*</w:t>
            </w:r>
          </w:p>
        </w:tc>
        <w:tc>
          <w:tcPr>
            <w:tcW w:w="81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Pr="00E435F4" w:rsidRDefault="00FF2805" w:rsidP="009F0741">
            <w:pPr>
              <w:rPr>
                <w:sz w:val="16"/>
              </w:rPr>
            </w:pPr>
          </w:p>
        </w:tc>
      </w:tr>
      <w:tr w:rsidR="00FF2805" w:rsidRPr="00E435F4" w:rsidTr="00EC4DA6">
        <w:tc>
          <w:tcPr>
            <w:tcW w:w="466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Pr="00E435F4" w:rsidRDefault="00FF2805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Signals and Systems</w:t>
            </w:r>
          </w:p>
        </w:tc>
        <w:tc>
          <w:tcPr>
            <w:tcW w:w="1710" w:type="dxa"/>
          </w:tcPr>
          <w:p w:rsidR="00FF2805" w:rsidRPr="00E435F4" w:rsidRDefault="00FF2805" w:rsidP="009D1F5F">
            <w:pPr>
              <w:ind w:left="-18" w:right="-100"/>
              <w:rPr>
                <w:sz w:val="16"/>
              </w:rPr>
            </w:pPr>
            <w:r>
              <w:rPr>
                <w:sz w:val="16"/>
              </w:rPr>
              <w:t>EE</w:t>
            </w:r>
            <w:r w:rsidRPr="00E435F4">
              <w:rPr>
                <w:sz w:val="16"/>
              </w:rPr>
              <w:t xml:space="preserve"> 3302*</w:t>
            </w:r>
          </w:p>
        </w:tc>
        <w:tc>
          <w:tcPr>
            <w:tcW w:w="81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Pr="00E435F4" w:rsidRDefault="00FF2805" w:rsidP="009F0741">
            <w:pPr>
              <w:rPr>
                <w:sz w:val="16"/>
              </w:rPr>
            </w:pPr>
          </w:p>
        </w:tc>
      </w:tr>
      <w:tr w:rsidR="00FF2805" w:rsidRPr="00E435F4" w:rsidTr="00EC4DA6">
        <w:tc>
          <w:tcPr>
            <w:tcW w:w="466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645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Pr="00E435F4" w:rsidRDefault="00FF2805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Signals and Systems Lab</w:t>
            </w:r>
          </w:p>
        </w:tc>
        <w:tc>
          <w:tcPr>
            <w:tcW w:w="1710" w:type="dxa"/>
          </w:tcPr>
          <w:p w:rsidR="00FF2805" w:rsidRPr="00E435F4" w:rsidRDefault="00FF2805" w:rsidP="009D1F5F">
            <w:pPr>
              <w:ind w:left="-18" w:right="-148"/>
              <w:rPr>
                <w:sz w:val="16"/>
              </w:rPr>
            </w:pPr>
            <w:r>
              <w:rPr>
                <w:sz w:val="16"/>
              </w:rPr>
              <w:t>EE</w:t>
            </w:r>
            <w:r w:rsidRPr="00E435F4">
              <w:rPr>
                <w:sz w:val="16"/>
              </w:rPr>
              <w:t xml:space="preserve"> 3102*</w:t>
            </w:r>
          </w:p>
        </w:tc>
        <w:tc>
          <w:tcPr>
            <w:tcW w:w="81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Pr="00E435F4" w:rsidRDefault="00FF2805" w:rsidP="009F0741">
            <w:pPr>
              <w:rPr>
                <w:sz w:val="16"/>
              </w:rPr>
            </w:pPr>
          </w:p>
        </w:tc>
      </w:tr>
      <w:tr w:rsidR="00FF2805" w:rsidRPr="00E435F4" w:rsidTr="00EC4DA6">
        <w:tc>
          <w:tcPr>
            <w:tcW w:w="466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Pr="00E435F4" w:rsidRDefault="00FF2805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Electronic Devices</w:t>
            </w:r>
          </w:p>
        </w:tc>
        <w:tc>
          <w:tcPr>
            <w:tcW w:w="1710" w:type="dxa"/>
          </w:tcPr>
          <w:p w:rsidR="00FF2805" w:rsidRPr="00E435F4" w:rsidRDefault="00FF2805" w:rsidP="009D1F5F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3310*</w:t>
            </w:r>
          </w:p>
        </w:tc>
        <w:tc>
          <w:tcPr>
            <w:tcW w:w="81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Pr="00E435F4" w:rsidRDefault="00FF2805" w:rsidP="009F0741">
            <w:pPr>
              <w:rPr>
                <w:sz w:val="16"/>
              </w:rPr>
            </w:pPr>
          </w:p>
        </w:tc>
      </w:tr>
      <w:tr w:rsidR="00FF2805" w:rsidRPr="00E435F4" w:rsidTr="00EC4DA6">
        <w:tc>
          <w:tcPr>
            <w:tcW w:w="466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645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Pr="00E435F4" w:rsidRDefault="00FF2805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Electronic Devices Lab</w:t>
            </w:r>
          </w:p>
        </w:tc>
        <w:tc>
          <w:tcPr>
            <w:tcW w:w="1710" w:type="dxa"/>
          </w:tcPr>
          <w:p w:rsidR="00FF2805" w:rsidRPr="00E435F4" w:rsidRDefault="00FF2805" w:rsidP="009D1F5F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3110*</w:t>
            </w:r>
          </w:p>
        </w:tc>
        <w:tc>
          <w:tcPr>
            <w:tcW w:w="81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Pr="00E435F4" w:rsidRDefault="00FF2805" w:rsidP="009F0741">
            <w:pPr>
              <w:rPr>
                <w:sz w:val="16"/>
              </w:rPr>
            </w:pPr>
          </w:p>
        </w:tc>
      </w:tr>
      <w:tr w:rsidR="00FF2805" w:rsidRPr="00E435F4" w:rsidTr="00EC4DA6">
        <w:tc>
          <w:tcPr>
            <w:tcW w:w="466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Pr="00E435F4" w:rsidRDefault="00FF2805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Electronic Circuits</w:t>
            </w:r>
          </w:p>
        </w:tc>
        <w:tc>
          <w:tcPr>
            <w:tcW w:w="1710" w:type="dxa"/>
          </w:tcPr>
          <w:p w:rsidR="00FF2805" w:rsidRPr="00E435F4" w:rsidRDefault="00FF2805" w:rsidP="009D1F5F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3311*</w:t>
            </w:r>
          </w:p>
        </w:tc>
        <w:tc>
          <w:tcPr>
            <w:tcW w:w="81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Pr="00E435F4" w:rsidRDefault="00FF2805" w:rsidP="009F0741">
            <w:pPr>
              <w:rPr>
                <w:sz w:val="16"/>
              </w:rPr>
            </w:pPr>
          </w:p>
        </w:tc>
      </w:tr>
      <w:tr w:rsidR="00FF2805" w:rsidRPr="00E435F4" w:rsidTr="00EC4DA6">
        <w:tc>
          <w:tcPr>
            <w:tcW w:w="466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645" w:type="dxa"/>
          </w:tcPr>
          <w:p w:rsidR="00FF2805" w:rsidRPr="00E435F4" w:rsidRDefault="00FF2805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Pr="00E435F4" w:rsidRDefault="00FF2805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Electronic Circuits Lab</w:t>
            </w:r>
          </w:p>
        </w:tc>
        <w:tc>
          <w:tcPr>
            <w:tcW w:w="1710" w:type="dxa"/>
          </w:tcPr>
          <w:p w:rsidR="00FF2805" w:rsidRPr="00E435F4" w:rsidRDefault="00FF2805" w:rsidP="009D1F5F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3111*</w:t>
            </w:r>
          </w:p>
        </w:tc>
        <w:tc>
          <w:tcPr>
            <w:tcW w:w="81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Pr="00E435F4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Pr="00E435F4" w:rsidRDefault="00FF2805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E75DF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E75DF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E75DF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EE75DF">
            <w:pPr>
              <w:rPr>
                <w:sz w:val="16"/>
              </w:rPr>
            </w:pPr>
            <w:r w:rsidRPr="00E435F4">
              <w:rPr>
                <w:sz w:val="16"/>
              </w:rPr>
              <w:t>Digital Circuits</w:t>
            </w:r>
          </w:p>
        </w:tc>
        <w:tc>
          <w:tcPr>
            <w:tcW w:w="1710" w:type="dxa"/>
          </w:tcPr>
          <w:p w:rsidR="00B403AE" w:rsidRPr="00E435F4" w:rsidRDefault="00B403AE" w:rsidP="00EE75DF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3320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E75DF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E75DF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645" w:type="dxa"/>
          </w:tcPr>
          <w:p w:rsidR="00B403AE" w:rsidRPr="00E435F4" w:rsidRDefault="00B403AE" w:rsidP="00EE75DF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EE75DF">
            <w:pPr>
              <w:rPr>
                <w:sz w:val="16"/>
              </w:rPr>
            </w:pPr>
            <w:r w:rsidRPr="00E435F4">
              <w:rPr>
                <w:sz w:val="16"/>
              </w:rPr>
              <w:t>Digital Circuits Lab</w:t>
            </w:r>
          </w:p>
        </w:tc>
        <w:tc>
          <w:tcPr>
            <w:tcW w:w="1710" w:type="dxa"/>
          </w:tcPr>
          <w:p w:rsidR="00B403AE" w:rsidRPr="00E435F4" w:rsidRDefault="00B403AE" w:rsidP="00EE75DF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3120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Probability Theory &amp; Statistics</w:t>
            </w:r>
          </w:p>
        </w:tc>
        <w:tc>
          <w:tcPr>
            <w:tcW w:w="1710" w:type="dxa"/>
          </w:tcPr>
          <w:p w:rsidR="00B403AE" w:rsidRPr="00E435F4" w:rsidRDefault="00B403AE" w:rsidP="00893902">
            <w:pPr>
              <w:tabs>
                <w:tab w:val="left" w:pos="1152"/>
              </w:tabs>
              <w:ind w:left="-18" w:right="-148"/>
              <w:rPr>
                <w:sz w:val="16"/>
              </w:rPr>
            </w:pPr>
            <w:r>
              <w:rPr>
                <w:sz w:val="16"/>
              </w:rPr>
              <w:t>ENGR</w:t>
            </w:r>
            <w:r w:rsidRPr="00E435F4">
              <w:rPr>
                <w:sz w:val="16"/>
              </w:rPr>
              <w:t xml:space="preserve"> 3341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Communication</w:t>
            </w:r>
            <w:r>
              <w:rPr>
                <w:sz w:val="16"/>
              </w:rPr>
              <w:t>s</w:t>
            </w:r>
            <w:r w:rsidRPr="00E435F4">
              <w:rPr>
                <w:sz w:val="16"/>
              </w:rPr>
              <w:t xml:space="preserve"> Systems</w:t>
            </w:r>
          </w:p>
        </w:tc>
        <w:tc>
          <w:tcPr>
            <w:tcW w:w="1710" w:type="dxa"/>
          </w:tcPr>
          <w:p w:rsidR="00B403AE" w:rsidRPr="00E435F4" w:rsidRDefault="00B403AE" w:rsidP="00893902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3350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Communication</w:t>
            </w:r>
            <w:r>
              <w:rPr>
                <w:sz w:val="16"/>
              </w:rPr>
              <w:t>s</w:t>
            </w:r>
            <w:r w:rsidRPr="00E435F4">
              <w:rPr>
                <w:sz w:val="16"/>
              </w:rPr>
              <w:t xml:space="preserve"> Systems Lab</w:t>
            </w:r>
          </w:p>
        </w:tc>
        <w:tc>
          <w:tcPr>
            <w:tcW w:w="1710" w:type="dxa"/>
          </w:tcPr>
          <w:p w:rsidR="00B403AE" w:rsidRPr="00E435F4" w:rsidRDefault="00B403AE" w:rsidP="00893902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3150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48359B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48359B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48359B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48359B">
            <w:pPr>
              <w:rPr>
                <w:sz w:val="16"/>
              </w:rPr>
            </w:pPr>
            <w:r w:rsidRPr="00E435F4">
              <w:rPr>
                <w:sz w:val="16"/>
              </w:rPr>
              <w:t>Electromagnetic Engineering</w:t>
            </w:r>
            <w:r>
              <w:rPr>
                <w:sz w:val="16"/>
              </w:rPr>
              <w:t xml:space="preserve"> I</w:t>
            </w:r>
          </w:p>
        </w:tc>
        <w:tc>
          <w:tcPr>
            <w:tcW w:w="1710" w:type="dxa"/>
          </w:tcPr>
          <w:p w:rsidR="00B403AE" w:rsidRPr="00E435F4" w:rsidRDefault="00B403AE" w:rsidP="0048359B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4301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Systems and Controls</w:t>
            </w:r>
          </w:p>
        </w:tc>
        <w:tc>
          <w:tcPr>
            <w:tcW w:w="1710" w:type="dxa"/>
          </w:tcPr>
          <w:p w:rsidR="00B403AE" w:rsidRPr="00E435F4" w:rsidRDefault="00B403AE" w:rsidP="00893902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4310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RF Circuit Design Principles</w:t>
            </w:r>
          </w:p>
        </w:tc>
        <w:tc>
          <w:tcPr>
            <w:tcW w:w="1710" w:type="dxa"/>
          </w:tcPr>
          <w:p w:rsidR="00B403AE" w:rsidRPr="00E435F4" w:rsidRDefault="00B403AE" w:rsidP="00893902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4368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Senior Design Project I</w:t>
            </w:r>
          </w:p>
        </w:tc>
        <w:tc>
          <w:tcPr>
            <w:tcW w:w="1710" w:type="dxa"/>
          </w:tcPr>
          <w:p w:rsidR="00B403AE" w:rsidRPr="00E435F4" w:rsidRDefault="00B403AE" w:rsidP="00893902">
            <w:pPr>
              <w:ind w:left="-18"/>
              <w:rPr>
                <w:sz w:val="16"/>
              </w:rPr>
            </w:pPr>
            <w:r>
              <w:rPr>
                <w:sz w:val="16"/>
              </w:rPr>
              <w:t>EE</w:t>
            </w:r>
            <w:r w:rsidRPr="00E435F4">
              <w:rPr>
                <w:sz w:val="16"/>
              </w:rPr>
              <w:t xml:space="preserve"> 4388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Senior Design Project II</w:t>
            </w:r>
          </w:p>
        </w:tc>
        <w:tc>
          <w:tcPr>
            <w:tcW w:w="1710" w:type="dxa"/>
          </w:tcPr>
          <w:p w:rsidR="00B403AE" w:rsidRPr="00E435F4" w:rsidRDefault="00B403AE" w:rsidP="00B403AE">
            <w:pPr>
              <w:ind w:left="-18"/>
              <w:rPr>
                <w:sz w:val="16"/>
              </w:rPr>
            </w:pPr>
            <w:r>
              <w:rPr>
                <w:sz w:val="16"/>
              </w:rPr>
              <w:t>EE</w:t>
            </w:r>
            <w:r w:rsidRPr="00E435F4">
              <w:rPr>
                <w:sz w:val="16"/>
              </w:rPr>
              <w:t xml:space="preserve"> </w:t>
            </w:r>
            <w:r>
              <w:rPr>
                <w:sz w:val="16"/>
              </w:rPr>
              <w:t>4</w:t>
            </w:r>
            <w:r w:rsidRPr="00E435F4">
              <w:rPr>
                <w:sz w:val="16"/>
              </w:rPr>
              <w:t>389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EE Guided Elective</w:t>
            </w:r>
          </w:p>
        </w:tc>
        <w:tc>
          <w:tcPr>
            <w:tcW w:w="1710" w:type="dxa"/>
          </w:tcPr>
          <w:p w:rsidR="00B403AE" w:rsidRPr="00E435F4" w:rsidRDefault="00B403AE" w:rsidP="00893902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43</w:t>
            </w:r>
            <w:r>
              <w:rPr>
                <w:sz w:val="16"/>
              </w:rPr>
              <w:t>XX</w:t>
            </w:r>
            <w:r w:rsidRPr="00E435F4">
              <w:rPr>
                <w:sz w:val="16"/>
              </w:rPr>
              <w:t>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EE Guided Elective</w:t>
            </w:r>
          </w:p>
        </w:tc>
        <w:tc>
          <w:tcPr>
            <w:tcW w:w="1710" w:type="dxa"/>
          </w:tcPr>
          <w:p w:rsidR="00B403AE" w:rsidRPr="00E435F4" w:rsidRDefault="00B403AE" w:rsidP="00893902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43</w:t>
            </w:r>
            <w:r>
              <w:rPr>
                <w:sz w:val="16"/>
              </w:rPr>
              <w:t>XX</w:t>
            </w:r>
            <w:r w:rsidRPr="00E435F4">
              <w:rPr>
                <w:sz w:val="16"/>
              </w:rPr>
              <w:t>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EE Guided Elective</w:t>
            </w:r>
          </w:p>
        </w:tc>
        <w:tc>
          <w:tcPr>
            <w:tcW w:w="1710" w:type="dxa"/>
          </w:tcPr>
          <w:p w:rsidR="00B403AE" w:rsidRPr="00E435F4" w:rsidRDefault="00B403AE" w:rsidP="00893902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E 43</w:t>
            </w:r>
            <w:r>
              <w:rPr>
                <w:sz w:val="16"/>
              </w:rPr>
              <w:t>XX</w:t>
            </w:r>
            <w:r w:rsidRPr="00E435F4">
              <w:rPr>
                <w:sz w:val="16"/>
              </w:rPr>
              <w:t>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B403AE" w:rsidRPr="00E435F4" w:rsidRDefault="00B403AE" w:rsidP="009F0741">
            <w:pPr>
              <w:rPr>
                <w:sz w:val="16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,2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Social Issues &amp; Ethics in CS &amp; E</w:t>
            </w:r>
          </w:p>
        </w:tc>
        <w:tc>
          <w:tcPr>
            <w:tcW w:w="1710" w:type="dxa"/>
          </w:tcPr>
          <w:p w:rsidR="00B403AE" w:rsidRPr="00E435F4" w:rsidRDefault="00B403AE" w:rsidP="00893902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CS 3361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pStyle w:val="Caption"/>
              <w:rPr>
                <w:b w:val="0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pStyle w:val="Caption"/>
              <w:rPr>
                <w:b w:val="0"/>
              </w:rPr>
            </w:pPr>
          </w:p>
        </w:tc>
        <w:tc>
          <w:tcPr>
            <w:tcW w:w="2903" w:type="dxa"/>
          </w:tcPr>
          <w:p w:rsidR="00B403AE" w:rsidRPr="00E435F4" w:rsidRDefault="00B403AE" w:rsidP="00E435F4">
            <w:pPr>
              <w:pStyle w:val="Caption"/>
              <w:jc w:val="left"/>
              <w:rPr>
                <w:b w:val="0"/>
              </w:rPr>
            </w:pPr>
          </w:p>
        </w:tc>
      </w:tr>
      <w:tr w:rsidR="00B403AE" w:rsidRPr="00E435F4" w:rsidTr="00EC4DA6">
        <w:tc>
          <w:tcPr>
            <w:tcW w:w="466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3</w:t>
            </w:r>
          </w:p>
        </w:tc>
        <w:tc>
          <w:tcPr>
            <w:tcW w:w="645" w:type="dxa"/>
          </w:tcPr>
          <w:p w:rsidR="00B403AE" w:rsidRPr="00E435F4" w:rsidRDefault="00B403AE" w:rsidP="00E435F4">
            <w:pPr>
              <w:jc w:val="center"/>
              <w:rPr>
                <w:sz w:val="16"/>
              </w:rPr>
            </w:pPr>
            <w:r w:rsidRPr="00E435F4">
              <w:rPr>
                <w:sz w:val="16"/>
              </w:rPr>
              <w:t>1,2</w:t>
            </w:r>
          </w:p>
        </w:tc>
        <w:tc>
          <w:tcPr>
            <w:tcW w:w="3487" w:type="dxa"/>
          </w:tcPr>
          <w:p w:rsidR="00B403AE" w:rsidRPr="00E435F4" w:rsidRDefault="00B403AE" w:rsidP="009F0741">
            <w:pPr>
              <w:rPr>
                <w:sz w:val="16"/>
              </w:rPr>
            </w:pPr>
            <w:r w:rsidRPr="00E435F4">
              <w:rPr>
                <w:sz w:val="16"/>
              </w:rPr>
              <w:t>Prof</w:t>
            </w:r>
            <w:r>
              <w:rPr>
                <w:sz w:val="16"/>
              </w:rPr>
              <w:t>essional</w:t>
            </w:r>
            <w:r w:rsidRPr="00E435F4">
              <w:rPr>
                <w:sz w:val="16"/>
              </w:rPr>
              <w:t xml:space="preserve"> &amp; Tech Communication</w:t>
            </w:r>
          </w:p>
        </w:tc>
        <w:tc>
          <w:tcPr>
            <w:tcW w:w="1710" w:type="dxa"/>
          </w:tcPr>
          <w:p w:rsidR="00B403AE" w:rsidRPr="00E435F4" w:rsidRDefault="00B403AE" w:rsidP="00893902">
            <w:pPr>
              <w:ind w:left="-18"/>
              <w:rPr>
                <w:sz w:val="16"/>
              </w:rPr>
            </w:pPr>
            <w:r w:rsidRPr="00E435F4">
              <w:rPr>
                <w:sz w:val="16"/>
              </w:rPr>
              <w:t>ECS 3390*</w:t>
            </w:r>
          </w:p>
        </w:tc>
        <w:tc>
          <w:tcPr>
            <w:tcW w:w="810" w:type="dxa"/>
          </w:tcPr>
          <w:p w:rsidR="00B403AE" w:rsidRPr="00E435F4" w:rsidRDefault="00B403AE" w:rsidP="005B4EE1">
            <w:pPr>
              <w:pStyle w:val="Caption"/>
              <w:rPr>
                <w:b w:val="0"/>
              </w:rPr>
            </w:pPr>
          </w:p>
        </w:tc>
        <w:tc>
          <w:tcPr>
            <w:tcW w:w="540" w:type="dxa"/>
          </w:tcPr>
          <w:p w:rsidR="00B403AE" w:rsidRPr="00E435F4" w:rsidRDefault="00B403AE" w:rsidP="005B4EE1">
            <w:pPr>
              <w:pStyle w:val="Caption"/>
              <w:rPr>
                <w:b w:val="0"/>
              </w:rPr>
            </w:pPr>
          </w:p>
        </w:tc>
        <w:tc>
          <w:tcPr>
            <w:tcW w:w="2903" w:type="dxa"/>
          </w:tcPr>
          <w:p w:rsidR="00B403AE" w:rsidRPr="00E435F4" w:rsidRDefault="00B403AE" w:rsidP="00E435F4">
            <w:pPr>
              <w:pStyle w:val="Caption"/>
              <w:jc w:val="left"/>
              <w:rPr>
                <w:b w:val="0"/>
              </w:rPr>
            </w:pPr>
          </w:p>
        </w:tc>
      </w:tr>
      <w:tr w:rsidR="00B403AE" w:rsidRPr="00E435F4" w:rsidTr="00FF2805">
        <w:trPr>
          <w:gridAfter w:val="6"/>
          <w:wAfter w:w="10095" w:type="dxa"/>
        </w:trPr>
        <w:tc>
          <w:tcPr>
            <w:tcW w:w="466" w:type="dxa"/>
          </w:tcPr>
          <w:p w:rsidR="00B403AE" w:rsidRPr="00E435F4" w:rsidRDefault="00B403AE" w:rsidP="00E435F4">
            <w:pPr>
              <w:pStyle w:val="Caption"/>
              <w:jc w:val="left"/>
              <w:rPr>
                <w:b w:val="0"/>
              </w:rPr>
            </w:pPr>
          </w:p>
        </w:tc>
        <w:tc>
          <w:tcPr>
            <w:tcW w:w="527" w:type="dxa"/>
          </w:tcPr>
          <w:p w:rsidR="00B403AE" w:rsidRPr="00E435F4" w:rsidRDefault="00B403AE" w:rsidP="00E435F4">
            <w:pPr>
              <w:pStyle w:val="Caption"/>
              <w:jc w:val="left"/>
              <w:rPr>
                <w:b w:val="0"/>
              </w:rPr>
            </w:pPr>
            <w:r w:rsidRPr="00E435F4">
              <w:rPr>
                <w:b w:val="0"/>
              </w:rPr>
              <w:t>60</w:t>
            </w:r>
          </w:p>
        </w:tc>
      </w:tr>
    </w:tbl>
    <w:p w:rsidR="00280D07" w:rsidRDefault="00EC4DA6" w:rsidP="00280D07">
      <w:pPr>
        <w:pStyle w:val="Caption"/>
      </w:pPr>
      <w:r>
        <w:t>REMAINING CORE CURRICULUM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30"/>
        <w:gridCol w:w="3487"/>
        <w:gridCol w:w="1710"/>
        <w:gridCol w:w="810"/>
        <w:gridCol w:w="540"/>
        <w:gridCol w:w="2903"/>
      </w:tblGrid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47D4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Rhetoric</w:t>
            </w:r>
          </w:p>
        </w:tc>
        <w:tc>
          <w:tcPr>
            <w:tcW w:w="1710" w:type="dxa"/>
          </w:tcPr>
          <w:p w:rsidR="00FF2805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RHET</w:t>
            </w:r>
            <w:r w:rsidR="00FF2805">
              <w:rPr>
                <w:sz w:val="16"/>
              </w:rPr>
              <w:t xml:space="preserve"> 1302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3487" w:type="dxa"/>
          </w:tcPr>
          <w:p w:rsidR="00FF2805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>American National Government</w:t>
            </w:r>
          </w:p>
        </w:tc>
        <w:tc>
          <w:tcPr>
            <w:tcW w:w="1710" w:type="dxa"/>
          </w:tcPr>
          <w:p w:rsidR="00FF2805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GOVT</w:t>
            </w:r>
            <w:r w:rsidR="00FF2805">
              <w:rPr>
                <w:sz w:val="16"/>
              </w:rPr>
              <w:t xml:space="preserve"> 230</w:t>
            </w:r>
            <w:r w:rsidR="009D1F5F">
              <w:rPr>
                <w:sz w:val="16"/>
              </w:rPr>
              <w:t>5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3487" w:type="dxa"/>
          </w:tcPr>
          <w:p w:rsidR="00FF2805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>State and Local Government</w:t>
            </w:r>
          </w:p>
        </w:tc>
        <w:tc>
          <w:tcPr>
            <w:tcW w:w="1710" w:type="dxa"/>
          </w:tcPr>
          <w:p w:rsidR="00FF2805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GOVT</w:t>
            </w:r>
            <w:r w:rsidR="00FF2805">
              <w:rPr>
                <w:sz w:val="16"/>
              </w:rPr>
              <w:t xml:space="preserve"> 230</w:t>
            </w:r>
            <w:r w:rsidR="009D1F5F">
              <w:rPr>
                <w:sz w:val="16"/>
              </w:rPr>
              <w:t>6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D67440" w:rsidTr="00EC4DA6">
        <w:tc>
          <w:tcPr>
            <w:tcW w:w="468" w:type="dxa"/>
          </w:tcPr>
          <w:p w:rsidR="00D67440" w:rsidRDefault="00D67440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D67440" w:rsidRDefault="00D67440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D67440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87" w:type="dxa"/>
          </w:tcPr>
          <w:p w:rsidR="00D67440" w:rsidRDefault="00D67440" w:rsidP="009D1F5F">
            <w:pPr>
              <w:rPr>
                <w:sz w:val="16"/>
              </w:rPr>
            </w:pPr>
            <w:r>
              <w:rPr>
                <w:sz w:val="16"/>
              </w:rPr>
              <w:t>US History Survey to Civil War</w:t>
            </w:r>
            <w:r w:rsidR="00EC4DA6">
              <w:rPr>
                <w:sz w:val="16"/>
              </w:rPr>
              <w:t xml:space="preserve"> (Core: 060)</w:t>
            </w:r>
          </w:p>
        </w:tc>
        <w:tc>
          <w:tcPr>
            <w:tcW w:w="1710" w:type="dxa"/>
          </w:tcPr>
          <w:p w:rsidR="00D67440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HIST</w:t>
            </w:r>
            <w:r w:rsidR="00D67440">
              <w:rPr>
                <w:sz w:val="16"/>
              </w:rPr>
              <w:t xml:space="preserve"> 1301</w:t>
            </w:r>
          </w:p>
        </w:tc>
        <w:tc>
          <w:tcPr>
            <w:tcW w:w="810" w:type="dxa"/>
          </w:tcPr>
          <w:p w:rsidR="00D67440" w:rsidRDefault="00D67440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D67440" w:rsidRDefault="00D67440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D67440" w:rsidRDefault="00D67440" w:rsidP="009F0741">
            <w:pPr>
              <w:rPr>
                <w:sz w:val="16"/>
              </w:rPr>
            </w:pPr>
          </w:p>
        </w:tc>
      </w:tr>
      <w:tr w:rsidR="00D67440" w:rsidTr="00EC4DA6">
        <w:tc>
          <w:tcPr>
            <w:tcW w:w="468" w:type="dxa"/>
          </w:tcPr>
          <w:p w:rsidR="00D67440" w:rsidRDefault="00D67440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D67440" w:rsidRDefault="00D67440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D67440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87" w:type="dxa"/>
          </w:tcPr>
          <w:p w:rsidR="00D67440" w:rsidRDefault="00D67440" w:rsidP="009D1F5F">
            <w:pPr>
              <w:rPr>
                <w:sz w:val="16"/>
              </w:rPr>
            </w:pPr>
            <w:r>
              <w:rPr>
                <w:sz w:val="16"/>
              </w:rPr>
              <w:t>US History Survey from Civil War</w:t>
            </w:r>
            <w:r w:rsidR="00EC4DA6">
              <w:rPr>
                <w:sz w:val="16"/>
              </w:rPr>
              <w:t xml:space="preserve"> (Core: 060)</w:t>
            </w:r>
          </w:p>
        </w:tc>
        <w:tc>
          <w:tcPr>
            <w:tcW w:w="1710" w:type="dxa"/>
          </w:tcPr>
          <w:p w:rsidR="00D67440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HIST</w:t>
            </w:r>
            <w:r w:rsidR="00D67440">
              <w:rPr>
                <w:sz w:val="16"/>
              </w:rPr>
              <w:t xml:space="preserve"> 1302</w:t>
            </w:r>
          </w:p>
        </w:tc>
        <w:tc>
          <w:tcPr>
            <w:tcW w:w="810" w:type="dxa"/>
          </w:tcPr>
          <w:p w:rsidR="00D67440" w:rsidRDefault="00D67440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D67440" w:rsidRDefault="00D67440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D67440" w:rsidRDefault="00D67440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8372D3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Exploration of the Humanities</w:t>
            </w:r>
            <w:r w:rsidR="00EC4DA6">
              <w:rPr>
                <w:sz w:val="16"/>
              </w:rPr>
              <w:t xml:space="preserve"> (Core: 040)</w:t>
            </w:r>
          </w:p>
        </w:tc>
        <w:tc>
          <w:tcPr>
            <w:tcW w:w="1710" w:type="dxa"/>
          </w:tcPr>
          <w:p w:rsidR="00FF2805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HUMA</w:t>
            </w:r>
            <w:r w:rsidR="00FF2805">
              <w:rPr>
                <w:sz w:val="16"/>
              </w:rPr>
              <w:t xml:space="preserve"> 1301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487" w:type="dxa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Exploration of the Art</w:t>
            </w:r>
            <w:r w:rsidR="009F187A">
              <w:rPr>
                <w:sz w:val="16"/>
              </w:rPr>
              <w:t>s</w:t>
            </w:r>
            <w:r w:rsidR="00EC4DA6">
              <w:rPr>
                <w:sz w:val="16"/>
              </w:rPr>
              <w:t xml:space="preserve"> (Core: 050)</w:t>
            </w:r>
          </w:p>
        </w:tc>
        <w:tc>
          <w:tcPr>
            <w:tcW w:w="1710" w:type="dxa"/>
          </w:tcPr>
          <w:p w:rsidR="00FF2805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ARTS</w:t>
            </w:r>
            <w:r w:rsidR="00FF2805">
              <w:rPr>
                <w:sz w:val="16"/>
              </w:rPr>
              <w:t xml:space="preserve"> 1301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FF2805">
        <w:trPr>
          <w:gridAfter w:val="6"/>
          <w:wAfter w:w="10080" w:type="dxa"/>
        </w:trPr>
        <w:tc>
          <w:tcPr>
            <w:tcW w:w="468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21</w:t>
            </w:r>
          </w:p>
        </w:tc>
        <w:tc>
          <w:tcPr>
            <w:tcW w:w="540" w:type="dxa"/>
          </w:tcPr>
          <w:p w:rsidR="00FF2805" w:rsidRDefault="00FF2805" w:rsidP="009F0741">
            <w:pPr>
              <w:jc w:val="center"/>
              <w:rPr>
                <w:sz w:val="16"/>
              </w:rPr>
            </w:pPr>
          </w:p>
        </w:tc>
      </w:tr>
    </w:tbl>
    <w:p w:rsidR="00280D07" w:rsidRDefault="00280D07" w:rsidP="00280D07">
      <w:pPr>
        <w:pStyle w:val="Caption"/>
      </w:pPr>
      <w:r>
        <w:t>ELECTIVES</w:t>
      </w:r>
      <w:r w:rsidR="00083719">
        <w:t xml:space="preserve"> (</w:t>
      </w:r>
      <w:r w:rsidR="00AA2694">
        <w:t xml:space="preserve">10 Hours - </w:t>
      </w:r>
      <w:r w:rsidR="00083719">
        <w:t>Require</w:t>
      </w:r>
      <w:r w:rsidR="007E32A8">
        <w:t>s</w:t>
      </w:r>
      <w:r w:rsidR="00083719">
        <w:t xml:space="preserve"> Approval from Advisor)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30"/>
        <w:gridCol w:w="1350"/>
        <w:gridCol w:w="2137"/>
        <w:gridCol w:w="1710"/>
        <w:gridCol w:w="810"/>
        <w:gridCol w:w="540"/>
        <w:gridCol w:w="2903"/>
      </w:tblGrid>
      <w:tr w:rsidR="00FF2805" w:rsidTr="00EC4DA6">
        <w:tc>
          <w:tcPr>
            <w:tcW w:w="468" w:type="dxa"/>
          </w:tcPr>
          <w:p w:rsidR="00FF2805" w:rsidRDefault="009D1F5F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5,</w:t>
            </w:r>
            <w:r w:rsidR="00FF2805">
              <w:rPr>
                <w:sz w:val="16"/>
              </w:rPr>
              <w:t>6</w:t>
            </w:r>
          </w:p>
        </w:tc>
        <w:tc>
          <w:tcPr>
            <w:tcW w:w="3487" w:type="dxa"/>
            <w:gridSpan w:val="2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Free Elective</w:t>
            </w:r>
          </w:p>
        </w:tc>
        <w:tc>
          <w:tcPr>
            <w:tcW w:w="1710" w:type="dxa"/>
          </w:tcPr>
          <w:p w:rsidR="00FF2805" w:rsidRDefault="00FF2805" w:rsidP="009F0741">
            <w:pPr>
              <w:rPr>
                <w:sz w:val="16"/>
              </w:rPr>
            </w:pP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 w:rsidRPr="00C96554">
              <w:rPr>
                <w:sz w:val="16"/>
              </w:rPr>
              <w:t>5,6</w:t>
            </w:r>
          </w:p>
        </w:tc>
        <w:tc>
          <w:tcPr>
            <w:tcW w:w="3487" w:type="dxa"/>
            <w:gridSpan w:val="2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Free Elective</w:t>
            </w:r>
          </w:p>
        </w:tc>
        <w:tc>
          <w:tcPr>
            <w:tcW w:w="1710" w:type="dxa"/>
          </w:tcPr>
          <w:p w:rsidR="00FF2805" w:rsidRDefault="00FF2805" w:rsidP="009F0741">
            <w:pPr>
              <w:rPr>
                <w:sz w:val="16"/>
              </w:rPr>
            </w:pP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 w:rsidRPr="00C96554">
              <w:rPr>
                <w:sz w:val="16"/>
              </w:rPr>
              <w:t>5,6</w:t>
            </w:r>
          </w:p>
        </w:tc>
        <w:tc>
          <w:tcPr>
            <w:tcW w:w="3487" w:type="dxa"/>
            <w:gridSpan w:val="2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Free Elective</w:t>
            </w:r>
          </w:p>
        </w:tc>
        <w:tc>
          <w:tcPr>
            <w:tcW w:w="1710" w:type="dxa"/>
          </w:tcPr>
          <w:p w:rsidR="00FF2805" w:rsidRDefault="00FF2805" w:rsidP="009F0741">
            <w:pPr>
              <w:rPr>
                <w:sz w:val="16"/>
              </w:rPr>
            </w:pP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9D1F5F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5,6</w:t>
            </w:r>
          </w:p>
        </w:tc>
        <w:tc>
          <w:tcPr>
            <w:tcW w:w="3487" w:type="dxa"/>
            <w:gridSpan w:val="2"/>
          </w:tcPr>
          <w:p w:rsidR="00FF2805" w:rsidRDefault="00FF2805" w:rsidP="009F0741">
            <w:pPr>
              <w:rPr>
                <w:sz w:val="16"/>
              </w:rPr>
            </w:pPr>
            <w:r>
              <w:rPr>
                <w:sz w:val="16"/>
              </w:rPr>
              <w:t>Free Elective</w:t>
            </w:r>
          </w:p>
        </w:tc>
        <w:tc>
          <w:tcPr>
            <w:tcW w:w="1710" w:type="dxa"/>
          </w:tcPr>
          <w:p w:rsidR="00FF2805" w:rsidRDefault="00FF2805" w:rsidP="009F0741">
            <w:pPr>
              <w:rPr>
                <w:sz w:val="16"/>
              </w:rPr>
            </w:pP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FF2805" w:rsidTr="00EC4DA6">
        <w:tc>
          <w:tcPr>
            <w:tcW w:w="468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0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FF2805" w:rsidRDefault="00C96554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7</w:t>
            </w:r>
          </w:p>
        </w:tc>
        <w:tc>
          <w:tcPr>
            <w:tcW w:w="3487" w:type="dxa"/>
            <w:gridSpan w:val="2"/>
          </w:tcPr>
          <w:p w:rsidR="00FF2805" w:rsidRPr="00B403AE" w:rsidRDefault="00B403AE" w:rsidP="009F0741">
            <w:pPr>
              <w:pStyle w:val="Heading4"/>
              <w:rPr>
                <w:i w:val="0"/>
              </w:rPr>
            </w:pPr>
            <w:r>
              <w:rPr>
                <w:i w:val="0"/>
              </w:rPr>
              <w:t>Freshmen Seminar</w:t>
            </w:r>
          </w:p>
        </w:tc>
        <w:tc>
          <w:tcPr>
            <w:tcW w:w="1710" w:type="dxa"/>
          </w:tcPr>
          <w:p w:rsidR="00FF2805" w:rsidRPr="00EC4DA6" w:rsidRDefault="00FF2805" w:rsidP="009F0741">
            <w:pPr>
              <w:rPr>
                <w:sz w:val="16"/>
              </w:rPr>
            </w:pPr>
            <w:r w:rsidRPr="00EC4DA6">
              <w:rPr>
                <w:sz w:val="16"/>
              </w:rPr>
              <w:t>UNIV 1010</w:t>
            </w:r>
          </w:p>
        </w:tc>
        <w:tc>
          <w:tcPr>
            <w:tcW w:w="81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FF2805" w:rsidRDefault="00FF2805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FF2805" w:rsidRDefault="00FF2805" w:rsidP="009F0741">
            <w:pPr>
              <w:rPr>
                <w:sz w:val="16"/>
              </w:rPr>
            </w:pPr>
          </w:p>
        </w:tc>
      </w:tr>
      <w:tr w:rsidR="00EC4DA6" w:rsidTr="00EC4DA6">
        <w:tc>
          <w:tcPr>
            <w:tcW w:w="468" w:type="dxa"/>
          </w:tcPr>
          <w:p w:rsidR="00EC4DA6" w:rsidRDefault="00EC4DA6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0</w:t>
            </w:r>
          </w:p>
        </w:tc>
        <w:tc>
          <w:tcPr>
            <w:tcW w:w="540" w:type="dxa"/>
          </w:tcPr>
          <w:p w:rsidR="00EC4DA6" w:rsidRDefault="00EC4DA6" w:rsidP="004A32C5">
            <w:pPr>
              <w:jc w:val="center"/>
              <w:rPr>
                <w:sz w:val="16"/>
              </w:rPr>
            </w:pPr>
          </w:p>
        </w:tc>
        <w:tc>
          <w:tcPr>
            <w:tcW w:w="630" w:type="dxa"/>
          </w:tcPr>
          <w:p w:rsidR="00EC4DA6" w:rsidRDefault="00EC4DA6" w:rsidP="009F0741">
            <w:pPr>
              <w:jc w:val="center"/>
              <w:rPr>
                <w:sz w:val="16"/>
              </w:rPr>
            </w:pPr>
            <w:r>
              <w:rPr>
                <w:sz w:val="16"/>
              </w:rPr>
              <w:t>8</w:t>
            </w:r>
          </w:p>
        </w:tc>
        <w:tc>
          <w:tcPr>
            <w:tcW w:w="3487" w:type="dxa"/>
            <w:gridSpan w:val="2"/>
          </w:tcPr>
          <w:p w:rsidR="00EC4DA6" w:rsidRDefault="00EC4DA6" w:rsidP="009F0741">
            <w:pPr>
              <w:pStyle w:val="Heading4"/>
              <w:rPr>
                <w:i w:val="0"/>
              </w:rPr>
            </w:pPr>
            <w:r>
              <w:rPr>
                <w:i w:val="0"/>
              </w:rPr>
              <w:t>Core Curriculum Assessment</w:t>
            </w:r>
          </w:p>
        </w:tc>
        <w:tc>
          <w:tcPr>
            <w:tcW w:w="1710" w:type="dxa"/>
          </w:tcPr>
          <w:p w:rsidR="00EC4DA6" w:rsidRPr="00EC4DA6" w:rsidRDefault="00EC4DA6" w:rsidP="009F0741">
            <w:pPr>
              <w:rPr>
                <w:sz w:val="16"/>
              </w:rPr>
            </w:pPr>
            <w:r w:rsidRPr="00EC4DA6">
              <w:rPr>
                <w:sz w:val="16"/>
              </w:rPr>
              <w:t>UNIV 2020</w:t>
            </w:r>
          </w:p>
        </w:tc>
        <w:tc>
          <w:tcPr>
            <w:tcW w:w="810" w:type="dxa"/>
          </w:tcPr>
          <w:p w:rsidR="00EC4DA6" w:rsidRDefault="00EC4DA6" w:rsidP="005B4EE1">
            <w:pPr>
              <w:jc w:val="center"/>
              <w:rPr>
                <w:sz w:val="16"/>
              </w:rPr>
            </w:pPr>
          </w:p>
        </w:tc>
        <w:tc>
          <w:tcPr>
            <w:tcW w:w="540" w:type="dxa"/>
          </w:tcPr>
          <w:p w:rsidR="00EC4DA6" w:rsidRDefault="00EC4DA6" w:rsidP="005B4EE1">
            <w:pPr>
              <w:jc w:val="center"/>
              <w:rPr>
                <w:sz w:val="16"/>
              </w:rPr>
            </w:pPr>
          </w:p>
        </w:tc>
        <w:tc>
          <w:tcPr>
            <w:tcW w:w="2903" w:type="dxa"/>
          </w:tcPr>
          <w:p w:rsidR="00EC4DA6" w:rsidRDefault="00EC4DA6" w:rsidP="009F0741">
            <w:pPr>
              <w:rPr>
                <w:sz w:val="16"/>
              </w:rPr>
            </w:pPr>
          </w:p>
        </w:tc>
      </w:tr>
      <w:tr w:rsidR="00FF2805" w:rsidTr="00FF2805">
        <w:trPr>
          <w:gridAfter w:val="7"/>
          <w:wAfter w:w="10080" w:type="dxa"/>
        </w:trPr>
        <w:tc>
          <w:tcPr>
            <w:tcW w:w="468" w:type="dxa"/>
          </w:tcPr>
          <w:p w:rsidR="00FF2805" w:rsidRDefault="00F90630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540" w:type="dxa"/>
          </w:tcPr>
          <w:p w:rsidR="00FF2805" w:rsidRDefault="00FF2805" w:rsidP="004A32C5">
            <w:pPr>
              <w:jc w:val="center"/>
              <w:rPr>
                <w:sz w:val="16"/>
              </w:rPr>
            </w:pPr>
          </w:p>
        </w:tc>
      </w:tr>
      <w:tr w:rsidR="00FF2805" w:rsidTr="00FF2805">
        <w:tc>
          <w:tcPr>
            <w:tcW w:w="468" w:type="dxa"/>
            <w:tcBorders>
              <w:right w:val="nil"/>
            </w:tcBorders>
          </w:tcPr>
          <w:p w:rsidR="00FF2805" w:rsidRDefault="00FF2805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6</w:t>
            </w:r>
            <w:r w:rsidR="009D1F5F">
              <w:rPr>
                <w:sz w:val="16"/>
              </w:rPr>
              <w:t>8</w:t>
            </w:r>
          </w:p>
        </w:tc>
        <w:tc>
          <w:tcPr>
            <w:tcW w:w="540" w:type="dxa"/>
            <w:tcBorders>
              <w:right w:val="single" w:sz="4" w:space="0" w:color="auto"/>
            </w:tcBorders>
          </w:tcPr>
          <w:p w:rsidR="00FF2805" w:rsidRDefault="00FF2805" w:rsidP="004A32C5">
            <w:pPr>
              <w:jc w:val="center"/>
              <w:rPr>
                <w:sz w:val="16"/>
              </w:rPr>
            </w:pPr>
            <w:r>
              <w:rPr>
                <w:sz w:val="16"/>
              </w:rPr>
              <w:t>6</w:t>
            </w:r>
            <w:r w:rsidR="009D1F5F">
              <w:rPr>
                <w:sz w:val="16"/>
              </w:rPr>
              <w:t>0</w:t>
            </w:r>
          </w:p>
        </w:tc>
        <w:tc>
          <w:tcPr>
            <w:tcW w:w="198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F2805" w:rsidRDefault="00FF2805" w:rsidP="009F0741">
            <w:pPr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Total Hours_________</w:t>
            </w:r>
          </w:p>
        </w:tc>
        <w:tc>
          <w:tcPr>
            <w:tcW w:w="81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F2805" w:rsidRDefault="00FF2805" w:rsidP="009D1F5F">
            <w:pPr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128 h</w:t>
            </w:r>
            <w:r w:rsidR="009D1F5F">
              <w:rPr>
                <w:b/>
                <w:i/>
                <w:sz w:val="16"/>
              </w:rPr>
              <w:t>ou</w:t>
            </w:r>
            <w:r>
              <w:rPr>
                <w:b/>
                <w:i/>
                <w:sz w:val="16"/>
              </w:rPr>
              <w:t>rs</w:t>
            </w:r>
            <w:r w:rsidR="009D1F5F">
              <w:rPr>
                <w:b/>
                <w:i/>
                <w:sz w:val="16"/>
              </w:rPr>
              <w:t xml:space="preserve"> required for graduation.</w:t>
            </w:r>
            <w:r>
              <w:rPr>
                <w:b/>
                <w:i/>
                <w:sz w:val="16"/>
              </w:rPr>
              <w:t xml:space="preserve"> </w:t>
            </w:r>
            <w:r w:rsidR="009D1F5F">
              <w:rPr>
                <w:b/>
                <w:i/>
                <w:sz w:val="16"/>
              </w:rPr>
              <w:t>M</w:t>
            </w:r>
            <w:r>
              <w:rPr>
                <w:b/>
                <w:i/>
                <w:sz w:val="16"/>
              </w:rPr>
              <w:t>ust include minimum 51 h</w:t>
            </w:r>
            <w:r w:rsidR="009D1F5F">
              <w:rPr>
                <w:b/>
                <w:i/>
                <w:sz w:val="16"/>
              </w:rPr>
              <w:t>ou</w:t>
            </w:r>
            <w:r>
              <w:rPr>
                <w:b/>
                <w:i/>
                <w:sz w:val="16"/>
              </w:rPr>
              <w:t>rs as Upper Division</w:t>
            </w:r>
            <w:proofErr w:type="gramStart"/>
            <w:r w:rsidR="009D1F5F">
              <w:rPr>
                <w:b/>
                <w:i/>
                <w:sz w:val="16"/>
              </w:rPr>
              <w:t>.</w:t>
            </w:r>
            <w:r>
              <w:rPr>
                <w:b/>
                <w:i/>
                <w:sz w:val="16"/>
              </w:rPr>
              <w:t>*</w:t>
            </w:r>
            <w:proofErr w:type="gramEnd"/>
            <w:r>
              <w:rPr>
                <w:b/>
                <w:i/>
                <w:sz w:val="16"/>
              </w:rPr>
              <w:t>*</w:t>
            </w:r>
            <w:r w:rsidR="00B403AE">
              <w:rPr>
                <w:b/>
                <w:i/>
                <w:sz w:val="16"/>
              </w:rPr>
              <w:t>*</w:t>
            </w:r>
          </w:p>
        </w:tc>
      </w:tr>
    </w:tbl>
    <w:p w:rsidR="00EC4DA6" w:rsidRPr="00EC4DA6" w:rsidRDefault="00EC4DA6" w:rsidP="003C25E9">
      <w:pPr>
        <w:pStyle w:val="Heading2"/>
        <w:rPr>
          <w:sz w:val="8"/>
          <w:szCs w:val="8"/>
        </w:rPr>
      </w:pPr>
    </w:p>
    <w:p w:rsidR="00280D07" w:rsidRDefault="00280D07" w:rsidP="003C25E9">
      <w:pPr>
        <w:pStyle w:val="Heading2"/>
      </w:pPr>
      <w:r>
        <w:t>NOTES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5580"/>
      </w:tblGrid>
      <w:tr w:rsidR="00280D07">
        <w:tc>
          <w:tcPr>
            <w:tcW w:w="5508" w:type="dxa"/>
          </w:tcPr>
          <w:p w:rsidR="00280D07" w:rsidRDefault="005763FC" w:rsidP="009F0741">
            <w:pPr>
              <w:rPr>
                <w:sz w:val="16"/>
              </w:rPr>
            </w:pPr>
            <w:r>
              <w:rPr>
                <w:sz w:val="16"/>
              </w:rPr>
              <w:t>1.  Major requirement. M</w:t>
            </w:r>
            <w:r w:rsidR="00280D07">
              <w:rPr>
                <w:sz w:val="16"/>
              </w:rPr>
              <w:t>ust earn C- or better</w:t>
            </w:r>
            <w:r w:rsidR="007D0BFB">
              <w:rPr>
                <w:sz w:val="16"/>
              </w:rPr>
              <w:t xml:space="preserve"> to receive credit.</w:t>
            </w:r>
          </w:p>
        </w:tc>
        <w:tc>
          <w:tcPr>
            <w:tcW w:w="5580" w:type="dxa"/>
          </w:tcPr>
          <w:p w:rsidR="00280D07" w:rsidRDefault="00EC4DA6" w:rsidP="009F0741">
            <w:pPr>
              <w:rPr>
                <w:sz w:val="16"/>
              </w:rPr>
            </w:pPr>
            <w:r>
              <w:rPr>
                <w:sz w:val="16"/>
              </w:rPr>
              <w:t>2.  Course meets both M</w:t>
            </w:r>
            <w:r w:rsidR="009D1F5F">
              <w:rPr>
                <w:sz w:val="16"/>
              </w:rPr>
              <w:t>ajor and CORE requirement.</w:t>
            </w:r>
          </w:p>
        </w:tc>
      </w:tr>
      <w:tr w:rsidR="005763FC">
        <w:tc>
          <w:tcPr>
            <w:tcW w:w="5508" w:type="dxa"/>
          </w:tcPr>
          <w:p w:rsidR="005763FC" w:rsidRDefault="009D1F5F" w:rsidP="009F0741">
            <w:pPr>
              <w:rPr>
                <w:sz w:val="16"/>
              </w:rPr>
            </w:pPr>
            <w:r>
              <w:rPr>
                <w:sz w:val="16"/>
              </w:rPr>
              <w:t xml:space="preserve">3.  Must take Math 2413/2414/2415 </w:t>
            </w:r>
            <w:r>
              <w:rPr>
                <w:b/>
                <w:i/>
                <w:sz w:val="16"/>
              </w:rPr>
              <w:t xml:space="preserve">or </w:t>
            </w:r>
            <w:r>
              <w:rPr>
                <w:sz w:val="16"/>
              </w:rPr>
              <w:t>Math 2417/2419.</w:t>
            </w:r>
          </w:p>
        </w:tc>
        <w:tc>
          <w:tcPr>
            <w:tcW w:w="5580" w:type="dxa"/>
          </w:tcPr>
          <w:p w:rsidR="005763FC" w:rsidRDefault="009D1F5F" w:rsidP="005763FC">
            <w:pPr>
              <w:rPr>
                <w:sz w:val="16"/>
              </w:rPr>
            </w:pPr>
            <w:r>
              <w:rPr>
                <w:sz w:val="16"/>
              </w:rPr>
              <w:t>4.  Other course options available.  See advisor for details.</w:t>
            </w:r>
          </w:p>
        </w:tc>
      </w:tr>
      <w:tr w:rsidR="005763FC">
        <w:tc>
          <w:tcPr>
            <w:tcW w:w="5508" w:type="dxa"/>
          </w:tcPr>
          <w:p w:rsidR="005763FC" w:rsidRDefault="00C96554" w:rsidP="008372D3">
            <w:pPr>
              <w:rPr>
                <w:sz w:val="16"/>
              </w:rPr>
            </w:pPr>
            <w:r w:rsidRPr="00C96554">
              <w:rPr>
                <w:sz w:val="16"/>
              </w:rPr>
              <w:t>5.  A maximum of 3 PHIN credits is allowed on any UTD degree plan.</w:t>
            </w:r>
          </w:p>
        </w:tc>
        <w:tc>
          <w:tcPr>
            <w:tcW w:w="5580" w:type="dxa"/>
          </w:tcPr>
          <w:p w:rsidR="005763FC" w:rsidRDefault="00C96554" w:rsidP="00351A3F">
            <w:pPr>
              <w:rPr>
                <w:sz w:val="16"/>
              </w:rPr>
            </w:pPr>
            <w:r w:rsidRPr="00C96554">
              <w:rPr>
                <w:sz w:val="16"/>
              </w:rPr>
              <w:t>6.  Lower or upper division courses may count as free electives.</w:t>
            </w:r>
          </w:p>
        </w:tc>
      </w:tr>
      <w:tr w:rsidR="00B403AE" w:rsidTr="008D6C84">
        <w:tc>
          <w:tcPr>
            <w:tcW w:w="11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3AE" w:rsidRDefault="00B403AE" w:rsidP="005763FC">
            <w:pPr>
              <w:rPr>
                <w:sz w:val="16"/>
              </w:rPr>
            </w:pPr>
            <w:r w:rsidRPr="00C96554">
              <w:rPr>
                <w:sz w:val="16"/>
              </w:rPr>
              <w:t xml:space="preserve">7.  </w:t>
            </w:r>
            <w:r w:rsidRPr="00B403AE">
              <w:rPr>
                <w:sz w:val="16"/>
              </w:rPr>
              <w:t>Incoming freshmen (FTIC) must enroll and complete requirements of UNIV 1010 and the corresponding school-related freshmen seminar</w:t>
            </w:r>
            <w:r>
              <w:rPr>
                <w:sz w:val="16"/>
              </w:rPr>
              <w:t xml:space="preserve"> </w:t>
            </w:r>
            <w:r w:rsidRPr="00B403AE">
              <w:rPr>
                <w:sz w:val="16"/>
              </w:rPr>
              <w:t>course.</w:t>
            </w:r>
          </w:p>
        </w:tc>
      </w:tr>
      <w:tr w:rsidR="00B403AE" w:rsidTr="0037483A">
        <w:tc>
          <w:tcPr>
            <w:tcW w:w="11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3AE" w:rsidRPr="00B403AE" w:rsidRDefault="00966218" w:rsidP="00BF31D3">
            <w:pPr>
              <w:tabs>
                <w:tab w:val="left" w:pos="842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.  </w:t>
            </w:r>
            <w:r w:rsidR="00B403AE" w:rsidRPr="00B403AE">
              <w:rPr>
                <w:sz w:val="16"/>
                <w:szCs w:val="16"/>
              </w:rPr>
              <w:t xml:space="preserve">All students, including transfer students, who complete their core curriculum at UT </w:t>
            </w:r>
            <w:proofErr w:type="gramStart"/>
            <w:r w:rsidR="00B403AE" w:rsidRPr="00B403AE">
              <w:rPr>
                <w:sz w:val="16"/>
                <w:szCs w:val="16"/>
              </w:rPr>
              <w:t>Dallas</w:t>
            </w:r>
            <w:proofErr w:type="gramEnd"/>
            <w:r w:rsidR="00B403AE" w:rsidRPr="00B403AE">
              <w:rPr>
                <w:sz w:val="16"/>
                <w:szCs w:val="16"/>
              </w:rPr>
              <w:t xml:space="preserve"> must take UNIV 2020.</w:t>
            </w:r>
            <w:r w:rsidR="00BF31D3">
              <w:rPr>
                <w:sz w:val="16"/>
                <w:szCs w:val="16"/>
              </w:rPr>
              <w:tab/>
            </w:r>
          </w:p>
        </w:tc>
      </w:tr>
      <w:tr w:rsidR="00B403AE" w:rsidTr="0037483A">
        <w:tc>
          <w:tcPr>
            <w:tcW w:w="11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3AE" w:rsidRPr="00B403AE" w:rsidRDefault="00DA61C4">
            <w:pPr>
              <w:rPr>
                <w:sz w:val="16"/>
                <w:szCs w:val="16"/>
              </w:rPr>
            </w:pPr>
            <w:r w:rsidRPr="00DA61C4">
              <w:rPr>
                <w:sz w:val="16"/>
                <w:szCs w:val="16"/>
              </w:rPr>
              <w:t>*** Must have a minimum cumulative 2.0 GPA in all UTD coursework and a cumulative 2.0 GPA in all Major requirements to graduate.  Students must also complete 45 hours in residence and complete 24 of the last 30 hours at UTD.  No off-campus</w:t>
            </w:r>
            <w:r w:rsidR="00C57681">
              <w:rPr>
                <w:sz w:val="16"/>
                <w:szCs w:val="16"/>
              </w:rPr>
              <w:t xml:space="preserve"> courses</w:t>
            </w:r>
            <w:r w:rsidRPr="00DA61C4">
              <w:rPr>
                <w:sz w:val="16"/>
                <w:szCs w:val="16"/>
              </w:rPr>
              <w:t xml:space="preserve"> in the last semester allowed.</w:t>
            </w:r>
          </w:p>
        </w:tc>
      </w:tr>
    </w:tbl>
    <w:p w:rsidR="00AD2D31" w:rsidRPr="00B403AE" w:rsidRDefault="00AD2D31" w:rsidP="00B403AE">
      <w:pPr>
        <w:rPr>
          <w:sz w:val="4"/>
          <w:szCs w:val="4"/>
        </w:rPr>
      </w:pPr>
      <w:bookmarkStart w:id="0" w:name="_GoBack"/>
      <w:bookmarkEnd w:id="0"/>
    </w:p>
    <w:sectPr w:rsidR="00AD2D31" w:rsidRPr="00B403AE" w:rsidSect="00EC4DA6">
      <w:footerReference w:type="default" r:id="rId7"/>
      <w:pgSz w:w="12240" w:h="15840" w:code="1"/>
      <w:pgMar w:top="540" w:right="720" w:bottom="288" w:left="720" w:header="7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020" w:rsidRDefault="00617020">
      <w:r>
        <w:separator/>
      </w:r>
    </w:p>
  </w:endnote>
  <w:endnote w:type="continuationSeparator" w:id="0">
    <w:p w:rsidR="00617020" w:rsidRDefault="00617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1F5F" w:rsidRDefault="009D1F5F">
    <w:pPr>
      <w:pStyle w:val="Footer"/>
    </w:pPr>
    <w:r>
      <w:rPr>
        <w:sz w:val="16"/>
      </w:rPr>
      <w:t xml:space="preserve">Revision Date:  </w:t>
    </w:r>
    <w:r w:rsidR="00966218">
      <w:rPr>
        <w:sz w:val="16"/>
      </w:rPr>
      <w:t>5/</w:t>
    </w:r>
    <w:r w:rsidR="007634D5">
      <w:rPr>
        <w:sz w:val="16"/>
      </w:rPr>
      <w:t>15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020" w:rsidRDefault="00617020">
      <w:r>
        <w:separator/>
      </w:r>
    </w:p>
  </w:footnote>
  <w:footnote w:type="continuationSeparator" w:id="0">
    <w:p w:rsidR="00617020" w:rsidRDefault="006170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4"/>
  <w:drawingGridVerticalSpacing w:val="65"/>
  <w:displayHorizont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DC1MLYwMTA0tjBV0lEKTi0uzszPAykwqgUAdiPivCwAAAA="/>
  </w:docVars>
  <w:rsids>
    <w:rsidRoot w:val="004765C4"/>
    <w:rsid w:val="000170C4"/>
    <w:rsid w:val="0002131D"/>
    <w:rsid w:val="00021575"/>
    <w:rsid w:val="00022F07"/>
    <w:rsid w:val="00024D85"/>
    <w:rsid w:val="0002692D"/>
    <w:rsid w:val="0002773F"/>
    <w:rsid w:val="00027E85"/>
    <w:rsid w:val="00033F69"/>
    <w:rsid w:val="0004610B"/>
    <w:rsid w:val="000512AB"/>
    <w:rsid w:val="000519A3"/>
    <w:rsid w:val="000520C7"/>
    <w:rsid w:val="0006669B"/>
    <w:rsid w:val="00067659"/>
    <w:rsid w:val="00074825"/>
    <w:rsid w:val="00083719"/>
    <w:rsid w:val="00090A4C"/>
    <w:rsid w:val="000A3BCD"/>
    <w:rsid w:val="000B7B92"/>
    <w:rsid w:val="000C4236"/>
    <w:rsid w:val="000C66D8"/>
    <w:rsid w:val="000E43D3"/>
    <w:rsid w:val="000F0203"/>
    <w:rsid w:val="0010043D"/>
    <w:rsid w:val="00102CAC"/>
    <w:rsid w:val="00117B53"/>
    <w:rsid w:val="00124464"/>
    <w:rsid w:val="001306CA"/>
    <w:rsid w:val="00130E8F"/>
    <w:rsid w:val="00145040"/>
    <w:rsid w:val="001503CF"/>
    <w:rsid w:val="001558B6"/>
    <w:rsid w:val="0016732A"/>
    <w:rsid w:val="0018312B"/>
    <w:rsid w:val="001A5AA0"/>
    <w:rsid w:val="001A6251"/>
    <w:rsid w:val="001C1446"/>
    <w:rsid w:val="001C489E"/>
    <w:rsid w:val="001D0F3F"/>
    <w:rsid w:val="001D1537"/>
    <w:rsid w:val="001D21D5"/>
    <w:rsid w:val="001D54D0"/>
    <w:rsid w:val="001E7D97"/>
    <w:rsid w:val="002137D1"/>
    <w:rsid w:val="0023053C"/>
    <w:rsid w:val="00236D7A"/>
    <w:rsid w:val="002432E2"/>
    <w:rsid w:val="00264571"/>
    <w:rsid w:val="00271C3D"/>
    <w:rsid w:val="00272ACB"/>
    <w:rsid w:val="00280D07"/>
    <w:rsid w:val="00281AEC"/>
    <w:rsid w:val="002A1697"/>
    <w:rsid w:val="002A2B71"/>
    <w:rsid w:val="002A62D0"/>
    <w:rsid w:val="002B4383"/>
    <w:rsid w:val="002D18BE"/>
    <w:rsid w:val="002F6DC2"/>
    <w:rsid w:val="0030189E"/>
    <w:rsid w:val="003066BC"/>
    <w:rsid w:val="00310E41"/>
    <w:rsid w:val="003119A8"/>
    <w:rsid w:val="00311B8D"/>
    <w:rsid w:val="00315A1D"/>
    <w:rsid w:val="00332F4D"/>
    <w:rsid w:val="0033712C"/>
    <w:rsid w:val="00351A3F"/>
    <w:rsid w:val="00373709"/>
    <w:rsid w:val="00374F26"/>
    <w:rsid w:val="00377230"/>
    <w:rsid w:val="0038271B"/>
    <w:rsid w:val="00385C7B"/>
    <w:rsid w:val="00387125"/>
    <w:rsid w:val="003929ED"/>
    <w:rsid w:val="003C25E9"/>
    <w:rsid w:val="003D230F"/>
    <w:rsid w:val="003E00CB"/>
    <w:rsid w:val="003E4E68"/>
    <w:rsid w:val="003F2AD2"/>
    <w:rsid w:val="00444397"/>
    <w:rsid w:val="00464DF8"/>
    <w:rsid w:val="004765C4"/>
    <w:rsid w:val="00483E4D"/>
    <w:rsid w:val="00491671"/>
    <w:rsid w:val="004A32C5"/>
    <w:rsid w:val="004C2B88"/>
    <w:rsid w:val="004F601B"/>
    <w:rsid w:val="00511295"/>
    <w:rsid w:val="00514F7C"/>
    <w:rsid w:val="00521946"/>
    <w:rsid w:val="00527A8C"/>
    <w:rsid w:val="00543391"/>
    <w:rsid w:val="00545A18"/>
    <w:rsid w:val="00547AE0"/>
    <w:rsid w:val="00550E52"/>
    <w:rsid w:val="0057450D"/>
    <w:rsid w:val="005763FC"/>
    <w:rsid w:val="00592AC8"/>
    <w:rsid w:val="00594408"/>
    <w:rsid w:val="005A0928"/>
    <w:rsid w:val="005B4EE1"/>
    <w:rsid w:val="005C1BDF"/>
    <w:rsid w:val="005C2CC2"/>
    <w:rsid w:val="005C472B"/>
    <w:rsid w:val="005D20C8"/>
    <w:rsid w:val="005D6EB3"/>
    <w:rsid w:val="005E0081"/>
    <w:rsid w:val="00606149"/>
    <w:rsid w:val="0061025E"/>
    <w:rsid w:val="00617020"/>
    <w:rsid w:val="00640F9B"/>
    <w:rsid w:val="00642535"/>
    <w:rsid w:val="006557BB"/>
    <w:rsid w:val="0066133B"/>
    <w:rsid w:val="006904A1"/>
    <w:rsid w:val="006E513C"/>
    <w:rsid w:val="007453EE"/>
    <w:rsid w:val="00745DFA"/>
    <w:rsid w:val="007607F8"/>
    <w:rsid w:val="00760865"/>
    <w:rsid w:val="007634D5"/>
    <w:rsid w:val="00790470"/>
    <w:rsid w:val="007A26BF"/>
    <w:rsid w:val="007A3191"/>
    <w:rsid w:val="007B33F4"/>
    <w:rsid w:val="007B6FB8"/>
    <w:rsid w:val="007D0BFB"/>
    <w:rsid w:val="007E32A8"/>
    <w:rsid w:val="0081546C"/>
    <w:rsid w:val="0082015F"/>
    <w:rsid w:val="008246D1"/>
    <w:rsid w:val="008372D3"/>
    <w:rsid w:val="008456DB"/>
    <w:rsid w:val="00857FAD"/>
    <w:rsid w:val="00886AA6"/>
    <w:rsid w:val="00893902"/>
    <w:rsid w:val="008A5533"/>
    <w:rsid w:val="008B39E8"/>
    <w:rsid w:val="008C0D65"/>
    <w:rsid w:val="008E0554"/>
    <w:rsid w:val="008F7498"/>
    <w:rsid w:val="00905910"/>
    <w:rsid w:val="00915F79"/>
    <w:rsid w:val="00920849"/>
    <w:rsid w:val="00935C20"/>
    <w:rsid w:val="009509A3"/>
    <w:rsid w:val="009565F4"/>
    <w:rsid w:val="00957E21"/>
    <w:rsid w:val="00966218"/>
    <w:rsid w:val="009762A3"/>
    <w:rsid w:val="00977FD6"/>
    <w:rsid w:val="009957CE"/>
    <w:rsid w:val="009A2127"/>
    <w:rsid w:val="009B01D8"/>
    <w:rsid w:val="009B0C73"/>
    <w:rsid w:val="009B293C"/>
    <w:rsid w:val="009C484A"/>
    <w:rsid w:val="009C7DD0"/>
    <w:rsid w:val="009D1F5F"/>
    <w:rsid w:val="009E6D0D"/>
    <w:rsid w:val="009F0741"/>
    <w:rsid w:val="009F187A"/>
    <w:rsid w:val="009F7065"/>
    <w:rsid w:val="00A05ECB"/>
    <w:rsid w:val="00A15C02"/>
    <w:rsid w:val="00A4076B"/>
    <w:rsid w:val="00A60112"/>
    <w:rsid w:val="00A760BE"/>
    <w:rsid w:val="00A92742"/>
    <w:rsid w:val="00A97266"/>
    <w:rsid w:val="00AA2694"/>
    <w:rsid w:val="00AA6F22"/>
    <w:rsid w:val="00AB32EC"/>
    <w:rsid w:val="00AB4AB4"/>
    <w:rsid w:val="00AC41BF"/>
    <w:rsid w:val="00AD0BBD"/>
    <w:rsid w:val="00AD2D31"/>
    <w:rsid w:val="00AD59BB"/>
    <w:rsid w:val="00AD6089"/>
    <w:rsid w:val="00AF74FC"/>
    <w:rsid w:val="00B10602"/>
    <w:rsid w:val="00B2311A"/>
    <w:rsid w:val="00B325D7"/>
    <w:rsid w:val="00B403AE"/>
    <w:rsid w:val="00B40DE0"/>
    <w:rsid w:val="00B672B2"/>
    <w:rsid w:val="00B843E4"/>
    <w:rsid w:val="00BA7FE4"/>
    <w:rsid w:val="00BB44DB"/>
    <w:rsid w:val="00BE441F"/>
    <w:rsid w:val="00BF2BC7"/>
    <w:rsid w:val="00BF31D3"/>
    <w:rsid w:val="00C02F26"/>
    <w:rsid w:val="00C15EDE"/>
    <w:rsid w:val="00C1775E"/>
    <w:rsid w:val="00C262E9"/>
    <w:rsid w:val="00C4338A"/>
    <w:rsid w:val="00C464D5"/>
    <w:rsid w:val="00C57681"/>
    <w:rsid w:val="00C71B61"/>
    <w:rsid w:val="00C9468E"/>
    <w:rsid w:val="00C96554"/>
    <w:rsid w:val="00CA2233"/>
    <w:rsid w:val="00CA75ED"/>
    <w:rsid w:val="00CB5019"/>
    <w:rsid w:val="00CB536D"/>
    <w:rsid w:val="00CD35E4"/>
    <w:rsid w:val="00CF32CB"/>
    <w:rsid w:val="00D03856"/>
    <w:rsid w:val="00D04191"/>
    <w:rsid w:val="00D11100"/>
    <w:rsid w:val="00D25CF7"/>
    <w:rsid w:val="00D57CDB"/>
    <w:rsid w:val="00D67440"/>
    <w:rsid w:val="00D87406"/>
    <w:rsid w:val="00DA5C59"/>
    <w:rsid w:val="00DA61C4"/>
    <w:rsid w:val="00DA6747"/>
    <w:rsid w:val="00DD0A9F"/>
    <w:rsid w:val="00DD30D3"/>
    <w:rsid w:val="00DF7333"/>
    <w:rsid w:val="00E14AFB"/>
    <w:rsid w:val="00E435F4"/>
    <w:rsid w:val="00E5525F"/>
    <w:rsid w:val="00E55EA9"/>
    <w:rsid w:val="00E649A3"/>
    <w:rsid w:val="00E72ADC"/>
    <w:rsid w:val="00E74ECA"/>
    <w:rsid w:val="00E900BD"/>
    <w:rsid w:val="00EB0113"/>
    <w:rsid w:val="00EC4DA6"/>
    <w:rsid w:val="00EC7909"/>
    <w:rsid w:val="00EE2091"/>
    <w:rsid w:val="00F13BF6"/>
    <w:rsid w:val="00F3426D"/>
    <w:rsid w:val="00F41CD2"/>
    <w:rsid w:val="00F45297"/>
    <w:rsid w:val="00F463C7"/>
    <w:rsid w:val="00F47D44"/>
    <w:rsid w:val="00F64C10"/>
    <w:rsid w:val="00F71193"/>
    <w:rsid w:val="00F75822"/>
    <w:rsid w:val="00F85D02"/>
    <w:rsid w:val="00F90630"/>
    <w:rsid w:val="00F92D7A"/>
    <w:rsid w:val="00F95787"/>
    <w:rsid w:val="00FB359C"/>
    <w:rsid w:val="00FE6A24"/>
    <w:rsid w:val="00FF2805"/>
    <w:rsid w:val="00FF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9A4F4A4"/>
  <w15:docId w15:val="{D83B1C3E-A962-45EE-9E37-0103440BA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D07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280D07"/>
    <w:pPr>
      <w:keepNext/>
      <w:jc w:val="center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rsid w:val="00280D07"/>
    <w:pPr>
      <w:keepNext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rsid w:val="00280D07"/>
    <w:pPr>
      <w:keepNext/>
      <w:spacing w:line="360" w:lineRule="auto"/>
      <w:jc w:val="both"/>
      <w:outlineLvl w:val="2"/>
    </w:pPr>
    <w:rPr>
      <w:b/>
      <w:sz w:val="18"/>
    </w:rPr>
  </w:style>
  <w:style w:type="paragraph" w:styleId="Heading4">
    <w:name w:val="heading 4"/>
    <w:basedOn w:val="Normal"/>
    <w:next w:val="Normal"/>
    <w:qFormat/>
    <w:rsid w:val="00280D07"/>
    <w:pPr>
      <w:keepNext/>
      <w:outlineLvl w:val="3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280D07"/>
    <w:pPr>
      <w:jc w:val="center"/>
    </w:pPr>
    <w:rPr>
      <w:b/>
      <w:sz w:val="18"/>
    </w:rPr>
  </w:style>
  <w:style w:type="paragraph" w:styleId="Header">
    <w:name w:val="header"/>
    <w:basedOn w:val="Normal"/>
    <w:rsid w:val="00280D0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80D0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80D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9F074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5A8ACC-8B02-4B00-9F69-500A490CF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598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 ________________________________________________</vt:lpstr>
    </vt:vector>
  </TitlesOfParts>
  <Company>The University of Texas at Dallas</Company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 ________________________________________________</dc:title>
  <dc:creator>cathyh</dc:creator>
  <cp:lastModifiedBy>Marroquin, Irene</cp:lastModifiedBy>
  <cp:revision>5</cp:revision>
  <cp:lastPrinted>2017-06-28T18:21:00Z</cp:lastPrinted>
  <dcterms:created xsi:type="dcterms:W3CDTF">2017-04-27T21:10:00Z</dcterms:created>
  <dcterms:modified xsi:type="dcterms:W3CDTF">2018-05-15T12:53:00Z</dcterms:modified>
</cp:coreProperties>
</file>